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47ABBA" w14:textId="71A4179C" w:rsidR="00FF5661" w:rsidRPr="00FF5661" w:rsidRDefault="00FF5661" w:rsidP="00585E5B">
      <w:pPr>
        <w:rPr>
          <w:b/>
          <w:bCs/>
          <w:sz w:val="56"/>
          <w:szCs w:val="56"/>
          <w:u w:val="single"/>
        </w:rPr>
      </w:pPr>
      <w:r w:rsidRPr="00FF5661">
        <w:rPr>
          <w:b/>
          <w:bCs/>
          <w:sz w:val="56"/>
          <w:szCs w:val="56"/>
          <w:u w:val="single"/>
        </w:rPr>
        <w:t>SourceCode</w:t>
      </w:r>
    </w:p>
    <w:p w14:paraId="674A622F" w14:textId="06784DA7" w:rsidR="00585E5B" w:rsidRPr="00585E5B" w:rsidRDefault="00585E5B" w:rsidP="00585E5B">
      <w:r w:rsidRPr="00585E5B">
        <w:t xml:space="preserve">Importing Library File </w:t>
      </w:r>
      <w:proofErr w:type="gramStart"/>
      <w:r w:rsidRPr="00585E5B">
        <w:t>For</w:t>
      </w:r>
      <w:proofErr w:type="gramEnd"/>
      <w:r w:rsidRPr="00585E5B">
        <w:t xml:space="preserve"> Java Clas</w:t>
      </w:r>
      <w:r>
        <w:t>s</w:t>
      </w:r>
    </w:p>
    <w:p w14:paraId="0C216DB6" w14:textId="38D6BC98" w:rsidR="00585E5B" w:rsidRPr="00585E5B" w:rsidRDefault="00585E5B" w:rsidP="00585E5B">
      <w:r w:rsidRPr="00585E5B">
        <w:t xml:space="preserve">Declaring A Scanner class </w:t>
      </w:r>
      <w:r w:rsidR="004C5EFE">
        <w:t xml:space="preserve">Call it </w:t>
      </w:r>
      <w:r w:rsidR="004C5EFE" w:rsidRPr="004C5EFE">
        <w:rPr>
          <w:b/>
          <w:bCs/>
        </w:rPr>
        <w:t>scan</w:t>
      </w:r>
      <w:r w:rsidR="004C5EFE">
        <w:t xml:space="preserve"> To</w:t>
      </w:r>
      <w:r w:rsidRPr="00585E5B">
        <w:t xml:space="preserve"> Take Input </w:t>
      </w:r>
      <w:proofErr w:type="gramStart"/>
      <w:r w:rsidRPr="00585E5B">
        <w:t>From</w:t>
      </w:r>
      <w:proofErr w:type="gramEnd"/>
      <w:r w:rsidRPr="00585E5B">
        <w:t xml:space="preserve"> Keywor</w:t>
      </w:r>
      <w:r>
        <w:t>d</w:t>
      </w:r>
      <w:r w:rsidRPr="00585E5B">
        <w:tab/>
      </w:r>
      <w:r w:rsidRPr="00585E5B">
        <w:tab/>
        <w:t xml:space="preserve"> </w:t>
      </w:r>
    </w:p>
    <w:p w14:paraId="6E5C62A1" w14:textId="5397E28D" w:rsidR="00585E5B" w:rsidRPr="00585E5B" w:rsidRDefault="00585E5B" w:rsidP="00585E5B">
      <w:r w:rsidRPr="00585E5B">
        <w:t xml:space="preserve">Declaring A String </w:t>
      </w:r>
      <w:proofErr w:type="gramStart"/>
      <w:r w:rsidR="004C5EFE">
        <w:t>To</w:t>
      </w:r>
      <w:proofErr w:type="gramEnd"/>
      <w:r w:rsidRPr="00585E5B">
        <w:t xml:space="preserve"> S</w:t>
      </w:r>
      <w:r w:rsidR="004C5EFE">
        <w:t>to</w:t>
      </w:r>
      <w:r w:rsidRPr="00585E5B">
        <w:t xml:space="preserve">re File Name Namely </w:t>
      </w:r>
      <w:r w:rsidRPr="00585E5B">
        <w:rPr>
          <w:b/>
          <w:bCs/>
        </w:rPr>
        <w:t xml:space="preserve">FileName </w:t>
      </w:r>
      <w:r w:rsidRPr="00585E5B">
        <w:t xml:space="preserve">And Assign A Null Value </w:t>
      </w:r>
      <w:r w:rsidR="004C5EFE">
        <w:t>to</w:t>
      </w:r>
      <w:r w:rsidRPr="00585E5B">
        <w:t xml:space="preserve"> It </w:t>
      </w:r>
      <w:r w:rsidRPr="00585E5B">
        <w:tab/>
      </w:r>
      <w:r w:rsidRPr="00585E5B">
        <w:tab/>
        <w:t xml:space="preserve"> </w:t>
      </w:r>
    </w:p>
    <w:p w14:paraId="71F9790C" w14:textId="67644EB6" w:rsidR="00585E5B" w:rsidRPr="00585E5B" w:rsidRDefault="00585E5B" w:rsidP="00585E5B">
      <w:r w:rsidRPr="00585E5B">
        <w:t xml:space="preserve">Prompting </w:t>
      </w:r>
      <w:proofErr w:type="gramStart"/>
      <w:r w:rsidRPr="00585E5B">
        <w:t>The</w:t>
      </w:r>
      <w:proofErr w:type="gramEnd"/>
      <w:r w:rsidRPr="00585E5B">
        <w:t xml:space="preserve"> User </w:t>
      </w:r>
      <w:r w:rsidR="004C5EFE">
        <w:t>To</w:t>
      </w:r>
      <w:r w:rsidRPr="00585E5B">
        <w:t xml:space="preserve"> Enter The File Name </w:t>
      </w:r>
      <w:r w:rsidRPr="00585E5B">
        <w:tab/>
        <w:t xml:space="preserve"> </w:t>
      </w:r>
    </w:p>
    <w:p w14:paraId="11E03B94" w14:textId="1F7D152A" w:rsidR="00585E5B" w:rsidRPr="00585E5B" w:rsidRDefault="00585E5B" w:rsidP="00585E5B">
      <w:r w:rsidRPr="00585E5B">
        <w:t xml:space="preserve">Taking </w:t>
      </w:r>
      <w:proofErr w:type="gramStart"/>
      <w:r w:rsidRPr="00585E5B">
        <w:t>The</w:t>
      </w:r>
      <w:proofErr w:type="gramEnd"/>
      <w:r w:rsidRPr="00585E5B">
        <w:t xml:space="preserve"> Input For The File Name </w:t>
      </w:r>
      <w:r w:rsidRPr="00585E5B">
        <w:tab/>
        <w:t xml:space="preserve"> </w:t>
      </w:r>
    </w:p>
    <w:p w14:paraId="418820DF" w14:textId="5C625668" w:rsidR="00585E5B" w:rsidRPr="00585E5B" w:rsidRDefault="00585E5B" w:rsidP="00585E5B">
      <w:r w:rsidRPr="00585E5B">
        <w:t xml:space="preserve">Creating the File Object </w:t>
      </w:r>
      <w:proofErr w:type="gramStart"/>
      <w:r w:rsidR="004C5EFE">
        <w:t>To</w:t>
      </w:r>
      <w:proofErr w:type="gramEnd"/>
      <w:r w:rsidRPr="00585E5B">
        <w:t xml:space="preserve"> Read The File </w:t>
      </w:r>
      <w:r w:rsidRPr="00585E5B">
        <w:tab/>
      </w:r>
      <w:r w:rsidRPr="00585E5B">
        <w:tab/>
        <w:t xml:space="preserve"> </w:t>
      </w:r>
    </w:p>
    <w:p w14:paraId="2C9830BD" w14:textId="33A85B1D" w:rsidR="00585E5B" w:rsidRPr="00585E5B" w:rsidRDefault="00585E5B" w:rsidP="00585E5B">
      <w:r w:rsidRPr="00585E5B">
        <w:t xml:space="preserve">Declaring A variable </w:t>
      </w:r>
      <w:r w:rsidR="004C5EFE">
        <w:t>Of</w:t>
      </w:r>
      <w:r w:rsidRPr="00585E5B">
        <w:t xml:space="preserve"> Scanner Type</w:t>
      </w:r>
      <w:r w:rsidR="004C5EFE">
        <w:t xml:space="preserve"> call it </w:t>
      </w:r>
      <w:r w:rsidR="004C5EFE" w:rsidRPr="004C5EFE">
        <w:rPr>
          <w:b/>
          <w:bCs/>
        </w:rPr>
        <w:t>ReadFile</w:t>
      </w:r>
      <w:r w:rsidRPr="00585E5B">
        <w:tab/>
      </w:r>
      <w:r w:rsidRPr="00585E5B">
        <w:tab/>
        <w:t xml:space="preserve">  </w:t>
      </w:r>
    </w:p>
    <w:p w14:paraId="43DB5410" w14:textId="798C9F98" w:rsidR="00585E5B" w:rsidRPr="00585E5B" w:rsidRDefault="00585E5B" w:rsidP="00585E5B">
      <w:r w:rsidRPr="00585E5B">
        <w:t xml:space="preserve">Declaring </w:t>
      </w:r>
      <w:proofErr w:type="gramStart"/>
      <w:r w:rsidRPr="00585E5B">
        <w:t>The</w:t>
      </w:r>
      <w:proofErr w:type="gramEnd"/>
      <w:r w:rsidRPr="00585E5B">
        <w:t xml:space="preserve"> Integer Type Variable namely </w:t>
      </w:r>
      <w:r w:rsidRPr="00585E5B">
        <w:rPr>
          <w:b/>
          <w:bCs/>
        </w:rPr>
        <w:t>Number</w:t>
      </w:r>
      <w:r w:rsidR="004C5EFE" w:rsidRPr="004C5EFE">
        <w:rPr>
          <w:b/>
          <w:bCs/>
        </w:rPr>
        <w:t>Of</w:t>
      </w:r>
      <w:r w:rsidRPr="00585E5B">
        <w:rPr>
          <w:b/>
          <w:bCs/>
        </w:rPr>
        <w:t xml:space="preserve">Book </w:t>
      </w:r>
      <w:r w:rsidRPr="00585E5B">
        <w:t xml:space="preserve">And Assign Value </w:t>
      </w:r>
      <w:r w:rsidR="004C5EFE">
        <w:t>to</w:t>
      </w:r>
      <w:r w:rsidRPr="00585E5B">
        <w:t xml:space="preserve"> It </w:t>
      </w:r>
      <w:r w:rsidRPr="00585E5B">
        <w:tab/>
      </w:r>
      <w:r w:rsidRPr="00585E5B">
        <w:tab/>
      </w:r>
      <w:r w:rsidRPr="00585E5B">
        <w:rPr>
          <w:b/>
          <w:bCs/>
        </w:rPr>
        <w:t xml:space="preserve"> </w:t>
      </w:r>
    </w:p>
    <w:p w14:paraId="109F2DBC" w14:textId="239C1B0C" w:rsidR="00585E5B" w:rsidRPr="00585E5B" w:rsidRDefault="00585E5B" w:rsidP="00585E5B">
      <w:r w:rsidRPr="00585E5B">
        <w:t xml:space="preserve">Declaring A String Type Array </w:t>
      </w:r>
      <w:proofErr w:type="gramStart"/>
      <w:r w:rsidR="004C5EFE">
        <w:t>To</w:t>
      </w:r>
      <w:proofErr w:type="gramEnd"/>
      <w:r w:rsidRPr="00585E5B">
        <w:t xml:space="preserve"> S</w:t>
      </w:r>
      <w:r w:rsidR="004C5EFE">
        <w:t>to</w:t>
      </w:r>
      <w:r w:rsidRPr="00585E5B">
        <w:t xml:space="preserve">re 50 String Value call it </w:t>
      </w:r>
      <w:r w:rsidRPr="00585E5B">
        <w:rPr>
          <w:b/>
          <w:bCs/>
        </w:rPr>
        <w:t>SplitText</w:t>
      </w:r>
    </w:p>
    <w:p w14:paraId="45AA41B0" w14:textId="4099532F" w:rsidR="00585E5B" w:rsidRPr="00585E5B" w:rsidRDefault="00585E5B" w:rsidP="00585E5B">
      <w:r w:rsidRPr="00585E5B">
        <w:t xml:space="preserve">Declaring A String Type Array </w:t>
      </w:r>
      <w:proofErr w:type="gramStart"/>
      <w:r w:rsidR="004C5EFE">
        <w:t>To</w:t>
      </w:r>
      <w:proofErr w:type="gramEnd"/>
      <w:r w:rsidRPr="00585E5B">
        <w:t xml:space="preserve"> S</w:t>
      </w:r>
      <w:r w:rsidR="004C5EFE">
        <w:t>to</w:t>
      </w:r>
      <w:r w:rsidRPr="00585E5B">
        <w:t xml:space="preserve">re 50 String Value call it </w:t>
      </w:r>
      <w:r w:rsidRPr="00585E5B">
        <w:rPr>
          <w:b/>
          <w:bCs/>
        </w:rPr>
        <w:t>BookTitle</w:t>
      </w:r>
    </w:p>
    <w:p w14:paraId="2FA6E637" w14:textId="7F1EB966" w:rsidR="00585E5B" w:rsidRPr="00585E5B" w:rsidRDefault="00585E5B" w:rsidP="00585E5B">
      <w:r w:rsidRPr="00585E5B">
        <w:t xml:space="preserve">Declaring A String Type Array </w:t>
      </w:r>
      <w:proofErr w:type="gramStart"/>
      <w:r w:rsidR="004C5EFE">
        <w:t>To</w:t>
      </w:r>
      <w:proofErr w:type="gramEnd"/>
      <w:r w:rsidRPr="00585E5B">
        <w:t xml:space="preserve"> S</w:t>
      </w:r>
      <w:r w:rsidR="004C5EFE">
        <w:t>to</w:t>
      </w:r>
      <w:r w:rsidRPr="00585E5B">
        <w:t xml:space="preserve">re 50 String Value call it </w:t>
      </w:r>
      <w:r w:rsidRPr="00585E5B">
        <w:rPr>
          <w:b/>
          <w:bCs/>
        </w:rPr>
        <w:t>BookAuthor</w:t>
      </w:r>
    </w:p>
    <w:p w14:paraId="30DA8753" w14:textId="14E49F8A" w:rsidR="00585E5B" w:rsidRPr="00585E5B" w:rsidRDefault="00585E5B" w:rsidP="00585E5B">
      <w:r w:rsidRPr="00585E5B">
        <w:t xml:space="preserve">Declaring A String Type Array </w:t>
      </w:r>
      <w:proofErr w:type="gramStart"/>
      <w:r w:rsidR="004C5EFE">
        <w:t>To</w:t>
      </w:r>
      <w:proofErr w:type="gramEnd"/>
      <w:r w:rsidRPr="00585E5B">
        <w:t xml:space="preserve"> S</w:t>
      </w:r>
      <w:r w:rsidR="004C5EFE">
        <w:t>to</w:t>
      </w:r>
      <w:r w:rsidRPr="00585E5B">
        <w:t xml:space="preserve">re 50 String Value call it </w:t>
      </w:r>
      <w:r w:rsidRPr="00585E5B">
        <w:rPr>
          <w:b/>
          <w:bCs/>
        </w:rPr>
        <w:t>BookPublisher</w:t>
      </w:r>
    </w:p>
    <w:p w14:paraId="4A864F99" w14:textId="0FA008F9" w:rsidR="00585E5B" w:rsidRPr="00585E5B" w:rsidRDefault="00585E5B" w:rsidP="00585E5B">
      <w:r w:rsidRPr="00585E5B">
        <w:t xml:space="preserve">Declaring A Float Type Array </w:t>
      </w:r>
      <w:proofErr w:type="gramStart"/>
      <w:r w:rsidR="004C5EFE">
        <w:t>To</w:t>
      </w:r>
      <w:proofErr w:type="gramEnd"/>
      <w:r w:rsidRPr="00585E5B">
        <w:t xml:space="preserve"> S</w:t>
      </w:r>
      <w:r w:rsidR="004C5EFE">
        <w:t>to</w:t>
      </w:r>
      <w:r w:rsidRPr="00585E5B">
        <w:t xml:space="preserve">re 50 Float Value call it </w:t>
      </w:r>
      <w:r w:rsidRPr="00585E5B">
        <w:rPr>
          <w:b/>
          <w:bCs/>
        </w:rPr>
        <w:t>BookPrice</w:t>
      </w:r>
    </w:p>
    <w:p w14:paraId="1DA86F42" w14:textId="664EFCAB" w:rsidR="00585E5B" w:rsidRPr="00585E5B" w:rsidRDefault="00585E5B" w:rsidP="00585E5B">
      <w:r w:rsidRPr="00585E5B">
        <w:t xml:space="preserve">Declaring </w:t>
      </w:r>
      <w:proofErr w:type="gramStart"/>
      <w:r w:rsidRPr="00585E5B">
        <w:t>A</w:t>
      </w:r>
      <w:proofErr w:type="gramEnd"/>
      <w:r w:rsidRPr="00585E5B">
        <w:t xml:space="preserve"> Integer Type Array </w:t>
      </w:r>
      <w:r w:rsidR="004C5EFE">
        <w:t>To</w:t>
      </w:r>
      <w:r w:rsidRPr="00585E5B">
        <w:t xml:space="preserve"> S</w:t>
      </w:r>
      <w:r w:rsidR="004C5EFE">
        <w:t>to</w:t>
      </w:r>
      <w:r w:rsidRPr="00585E5B">
        <w:t xml:space="preserve">re 50 Integer Value call it </w:t>
      </w:r>
      <w:r w:rsidRPr="00585E5B">
        <w:rPr>
          <w:b/>
          <w:bCs/>
        </w:rPr>
        <w:t>BookPage</w:t>
      </w:r>
    </w:p>
    <w:p w14:paraId="4516C5F6" w14:textId="690A1ABB" w:rsidR="00585E5B" w:rsidRPr="00585E5B" w:rsidRDefault="00585E5B" w:rsidP="00585E5B">
      <w:r w:rsidRPr="00585E5B">
        <w:t xml:space="preserve">Declaring A String Type Array </w:t>
      </w:r>
      <w:proofErr w:type="gramStart"/>
      <w:r w:rsidR="004C5EFE">
        <w:t>To</w:t>
      </w:r>
      <w:proofErr w:type="gramEnd"/>
      <w:r w:rsidRPr="00585E5B">
        <w:t xml:space="preserve"> S</w:t>
      </w:r>
      <w:r w:rsidR="004C5EFE">
        <w:t>to</w:t>
      </w:r>
      <w:r w:rsidRPr="00585E5B">
        <w:t xml:space="preserve">re 50 String Value call it </w:t>
      </w:r>
      <w:r w:rsidRPr="00585E5B">
        <w:rPr>
          <w:b/>
          <w:bCs/>
        </w:rPr>
        <w:t>BookISBN</w:t>
      </w:r>
    </w:p>
    <w:p w14:paraId="68045AE3" w14:textId="606B9183" w:rsidR="00585E5B" w:rsidRPr="00585E5B" w:rsidRDefault="00585E5B" w:rsidP="00585E5B">
      <w:r w:rsidRPr="00585E5B">
        <w:t xml:space="preserve">Declaring a Format </w:t>
      </w:r>
      <w:proofErr w:type="gramStart"/>
      <w:r w:rsidR="004C5EFE">
        <w:t>To</w:t>
      </w:r>
      <w:proofErr w:type="gramEnd"/>
      <w:r w:rsidRPr="00585E5B">
        <w:t xml:space="preserve"> Align The Text call it </w:t>
      </w:r>
      <w:r w:rsidRPr="00585E5B">
        <w:rPr>
          <w:b/>
          <w:bCs/>
        </w:rPr>
        <w:t>Format</w:t>
      </w:r>
    </w:p>
    <w:p w14:paraId="7BC6E5C6" w14:textId="70DD9F8C" w:rsidR="00585E5B" w:rsidRPr="00585E5B" w:rsidRDefault="00585E5B" w:rsidP="00585E5B">
      <w:r w:rsidRPr="00585E5B">
        <w:t xml:space="preserve">Declaring </w:t>
      </w:r>
      <w:proofErr w:type="gramStart"/>
      <w:r w:rsidRPr="00585E5B">
        <w:t>a</w:t>
      </w:r>
      <w:proofErr w:type="gramEnd"/>
      <w:r w:rsidRPr="00585E5B">
        <w:t xml:space="preserve"> Integer Type Variable call It </w:t>
      </w:r>
      <w:r w:rsidRPr="00585E5B">
        <w:rPr>
          <w:b/>
          <w:bCs/>
        </w:rPr>
        <w:t>InvalidDelimeter</w:t>
      </w:r>
    </w:p>
    <w:p w14:paraId="31C5228C" w14:textId="1AE22E7F" w:rsidR="00585E5B" w:rsidRPr="00585E5B" w:rsidRDefault="00585E5B" w:rsidP="00585E5B">
      <w:r w:rsidRPr="00585E5B">
        <w:t xml:space="preserve">Declaring </w:t>
      </w:r>
      <w:proofErr w:type="gramStart"/>
      <w:r w:rsidRPr="00585E5B">
        <w:t>a</w:t>
      </w:r>
      <w:proofErr w:type="gramEnd"/>
      <w:r w:rsidRPr="00585E5B">
        <w:t xml:space="preserve"> Integer Type Variable call It </w:t>
      </w:r>
      <w:r w:rsidRPr="00585E5B">
        <w:rPr>
          <w:b/>
          <w:bCs/>
        </w:rPr>
        <w:t>InvalidData</w:t>
      </w:r>
    </w:p>
    <w:p w14:paraId="7475A11B" w14:textId="391A001B" w:rsidR="00585E5B" w:rsidRPr="00585E5B" w:rsidRDefault="00585E5B" w:rsidP="00585E5B">
      <w:r w:rsidRPr="00585E5B">
        <w:t xml:space="preserve">Using Exceptional Handling </w:t>
      </w:r>
      <w:r w:rsidR="004C5EFE">
        <w:t>f</w:t>
      </w:r>
      <w:r w:rsidRPr="00585E5B">
        <w:t>or File Exception</w:t>
      </w:r>
    </w:p>
    <w:p w14:paraId="5EA3D0D2" w14:textId="40CD09DC" w:rsidR="00585E5B" w:rsidRPr="00585E5B" w:rsidRDefault="00585E5B" w:rsidP="00585E5B">
      <w:r w:rsidRPr="00585E5B">
        <w:t>Try Begin</w:t>
      </w:r>
      <w:r w:rsidRPr="00585E5B">
        <w:tab/>
      </w:r>
      <w:r w:rsidRPr="00585E5B">
        <w:rPr>
          <w:b/>
          <w:bCs/>
        </w:rPr>
        <w:t xml:space="preserve"> </w:t>
      </w:r>
    </w:p>
    <w:p w14:paraId="7D5ABF99" w14:textId="5C339FEC" w:rsidR="00585E5B" w:rsidRPr="00585E5B" w:rsidRDefault="004C5EFE" w:rsidP="00585E5B">
      <w:r>
        <w:t xml:space="preserve">             </w:t>
      </w:r>
      <w:r w:rsidR="00585E5B" w:rsidRPr="00585E5B">
        <w:t xml:space="preserve">Searching the File </w:t>
      </w:r>
      <w:r w:rsidR="00585E5B" w:rsidRPr="00585E5B">
        <w:tab/>
      </w:r>
      <w:r w:rsidR="00585E5B" w:rsidRPr="00585E5B">
        <w:tab/>
        <w:t xml:space="preserve"> </w:t>
      </w:r>
    </w:p>
    <w:p w14:paraId="1D75416D" w14:textId="33B12084" w:rsidR="00585E5B" w:rsidRPr="00585E5B" w:rsidRDefault="004C5EFE" w:rsidP="00585E5B">
      <w:r>
        <w:t xml:space="preserve">             </w:t>
      </w:r>
      <w:r w:rsidR="00585E5B" w:rsidRPr="00585E5B">
        <w:t xml:space="preserve">Declaring </w:t>
      </w:r>
      <w:proofErr w:type="gramStart"/>
      <w:r w:rsidR="00585E5B" w:rsidRPr="00585E5B">
        <w:t>The</w:t>
      </w:r>
      <w:proofErr w:type="gramEnd"/>
      <w:r w:rsidR="00585E5B" w:rsidRPr="00585E5B">
        <w:t xml:space="preserve"> Sting type Variable call It Line</w:t>
      </w:r>
    </w:p>
    <w:p w14:paraId="365BBB5B" w14:textId="35D1B953" w:rsidR="00585E5B" w:rsidRPr="00585E5B" w:rsidRDefault="004C5EFE" w:rsidP="00585E5B">
      <w:r>
        <w:t xml:space="preserve">             </w:t>
      </w:r>
      <w:r w:rsidR="00585E5B" w:rsidRPr="00585E5B">
        <w:t>Reading the Text File Using the While Loop</w:t>
      </w:r>
    </w:p>
    <w:p w14:paraId="4AB071BD" w14:textId="4505BDDC" w:rsidR="00585E5B" w:rsidRPr="00585E5B" w:rsidRDefault="004C5EFE" w:rsidP="00585E5B">
      <w:r>
        <w:t xml:space="preserve">              </w:t>
      </w:r>
      <w:r w:rsidR="00585E5B" w:rsidRPr="00585E5B">
        <w:t>While Loop Begin</w:t>
      </w:r>
      <w:r w:rsidR="00585E5B" w:rsidRPr="00585E5B">
        <w:tab/>
      </w:r>
      <w:r w:rsidR="00585E5B" w:rsidRPr="00585E5B">
        <w:tab/>
        <w:t xml:space="preserve"> </w:t>
      </w:r>
    </w:p>
    <w:p w14:paraId="4F4A55E0" w14:textId="2CF221F1" w:rsidR="00585E5B" w:rsidRPr="00585E5B" w:rsidRDefault="004C5EFE" w:rsidP="00585E5B">
      <w:r>
        <w:t xml:space="preserve">                      </w:t>
      </w:r>
      <w:r w:rsidR="00585E5B" w:rsidRPr="00585E5B">
        <w:t xml:space="preserve">Assigning the Red Text </w:t>
      </w:r>
      <w:proofErr w:type="gramStart"/>
      <w:r>
        <w:t>To</w:t>
      </w:r>
      <w:proofErr w:type="gramEnd"/>
      <w:r w:rsidR="00585E5B" w:rsidRPr="00585E5B">
        <w:t xml:space="preserve"> The Line Variable  </w:t>
      </w:r>
      <w:r w:rsidR="00585E5B" w:rsidRPr="00585E5B">
        <w:tab/>
      </w:r>
      <w:r w:rsidR="00585E5B" w:rsidRPr="00585E5B">
        <w:tab/>
      </w:r>
      <w:r w:rsidR="00585E5B" w:rsidRPr="00585E5B">
        <w:tab/>
      </w:r>
      <w:r w:rsidR="00585E5B" w:rsidRPr="00585E5B">
        <w:tab/>
        <w:t xml:space="preserve"> </w:t>
      </w:r>
    </w:p>
    <w:p w14:paraId="6BE62C2B" w14:textId="600CD30C" w:rsidR="00585E5B" w:rsidRPr="00585E5B" w:rsidRDefault="004C5EFE" w:rsidP="00585E5B">
      <w:r>
        <w:t xml:space="preserve">                      </w:t>
      </w:r>
      <w:r w:rsidR="00585E5B" w:rsidRPr="00585E5B">
        <w:t xml:space="preserve">Declaring A Delimiter </w:t>
      </w:r>
      <w:r>
        <w:t>to</w:t>
      </w:r>
      <w:r w:rsidR="00585E5B" w:rsidRPr="00585E5B">
        <w:t xml:space="preserve"> Split </w:t>
      </w:r>
      <w:proofErr w:type="gramStart"/>
      <w:r w:rsidR="00585E5B" w:rsidRPr="00585E5B">
        <w:t>The</w:t>
      </w:r>
      <w:proofErr w:type="gramEnd"/>
      <w:r w:rsidR="00585E5B" w:rsidRPr="00585E5B">
        <w:t xml:space="preserve"> Text File      </w:t>
      </w:r>
      <w:r w:rsidR="00585E5B" w:rsidRPr="00585E5B">
        <w:tab/>
      </w:r>
      <w:r w:rsidR="00585E5B" w:rsidRPr="00585E5B">
        <w:tab/>
      </w:r>
      <w:r w:rsidR="00585E5B" w:rsidRPr="00585E5B">
        <w:tab/>
      </w:r>
      <w:r w:rsidR="00585E5B" w:rsidRPr="00585E5B">
        <w:tab/>
        <w:t xml:space="preserve"> </w:t>
      </w:r>
    </w:p>
    <w:p w14:paraId="53170936" w14:textId="100F0C63" w:rsidR="00585E5B" w:rsidRDefault="004C5EFE" w:rsidP="00585E5B">
      <w:r>
        <w:t xml:space="preserve">                      </w:t>
      </w:r>
      <w:r w:rsidR="00585E5B" w:rsidRPr="00585E5B">
        <w:t>If Condition Begin when SplitText.length is Smaller Than 6 or SplitText.length is Greater</w:t>
      </w:r>
      <w:r>
        <w:t xml:space="preserve"> </w:t>
      </w:r>
      <w:r w:rsidR="00585E5B" w:rsidRPr="00585E5B">
        <w:t>Than</w:t>
      </w:r>
    </w:p>
    <w:p w14:paraId="6654BC91" w14:textId="0977401E" w:rsidR="00585E5B" w:rsidRDefault="00585E5B" w:rsidP="00585E5B">
      <w:r>
        <w:lastRenderedPageBreak/>
        <w:t xml:space="preserve">         </w:t>
      </w:r>
      <w:r w:rsidR="004C5EFE">
        <w:t xml:space="preserve">             </w:t>
      </w:r>
      <w:r w:rsidRPr="00585E5B">
        <w:t xml:space="preserve">Displaying message For </w:t>
      </w:r>
      <w:proofErr w:type="gramStart"/>
      <w:r w:rsidRPr="00585E5B">
        <w:t>The</w:t>
      </w:r>
      <w:proofErr w:type="gramEnd"/>
      <w:r w:rsidRPr="00585E5B">
        <w:t xml:space="preserve"> Wrong Delimiter in the Text File</w:t>
      </w:r>
    </w:p>
    <w:p w14:paraId="6CE5DD91" w14:textId="77777777" w:rsidR="004C5EFE" w:rsidRDefault="00585E5B" w:rsidP="00585E5B">
      <w:r>
        <w:t xml:space="preserve">         </w:t>
      </w:r>
      <w:r w:rsidRPr="00585E5B">
        <w:t xml:space="preserve"> </w:t>
      </w:r>
      <w:r w:rsidR="004C5EFE">
        <w:t xml:space="preserve">            </w:t>
      </w:r>
      <w:r w:rsidRPr="00585E5B">
        <w:t xml:space="preserve">Incrementing the InvalidDelimeter </w:t>
      </w:r>
    </w:p>
    <w:p w14:paraId="1D655E8A" w14:textId="3407092E" w:rsidR="00585E5B" w:rsidRPr="00585E5B" w:rsidRDefault="004C5EFE" w:rsidP="00585E5B">
      <w:r>
        <w:t xml:space="preserve">              </w:t>
      </w:r>
      <w:r w:rsidR="00585E5B" w:rsidRPr="00585E5B">
        <w:t xml:space="preserve">If Condition End </w:t>
      </w:r>
    </w:p>
    <w:p w14:paraId="65A64B7D" w14:textId="7387BB66" w:rsidR="00585E5B" w:rsidRDefault="004C5EFE" w:rsidP="00585E5B">
      <w:r>
        <w:t xml:space="preserve">              </w:t>
      </w:r>
      <w:r w:rsidR="00585E5B" w:rsidRPr="00585E5B">
        <w:t xml:space="preserve">Else Begin </w:t>
      </w:r>
      <w:r w:rsidR="00585E5B" w:rsidRPr="00585E5B">
        <w:tab/>
      </w:r>
      <w:r w:rsidR="00585E5B" w:rsidRPr="00585E5B">
        <w:tab/>
      </w:r>
      <w:r w:rsidR="00585E5B" w:rsidRPr="00585E5B">
        <w:tab/>
      </w:r>
      <w:r w:rsidR="00585E5B" w:rsidRPr="00585E5B">
        <w:tab/>
      </w:r>
      <w:r w:rsidR="00585E5B" w:rsidRPr="00585E5B">
        <w:rPr>
          <w:b/>
          <w:bCs/>
        </w:rPr>
        <w:t xml:space="preserve"> </w:t>
      </w:r>
      <w:r w:rsidR="00585E5B" w:rsidRPr="00585E5B">
        <w:tab/>
      </w:r>
      <w:r w:rsidR="00585E5B" w:rsidRPr="00585E5B">
        <w:tab/>
      </w:r>
      <w:r w:rsidR="00585E5B" w:rsidRPr="00585E5B">
        <w:tab/>
      </w:r>
      <w:r w:rsidR="00585E5B" w:rsidRPr="00585E5B">
        <w:tab/>
      </w:r>
    </w:p>
    <w:p w14:paraId="36C1F680" w14:textId="1257812F" w:rsidR="00585E5B" w:rsidRPr="00585E5B" w:rsidRDefault="004C5EFE" w:rsidP="00585E5B">
      <w:r>
        <w:t xml:space="preserve">                        </w:t>
      </w:r>
      <w:r w:rsidR="00585E5B">
        <w:t xml:space="preserve">Escaping the White Space </w:t>
      </w:r>
      <w:proofErr w:type="gramStart"/>
      <w:r w:rsidR="00585E5B">
        <w:t>From</w:t>
      </w:r>
      <w:proofErr w:type="gramEnd"/>
      <w:r w:rsidR="00585E5B">
        <w:t xml:space="preserve"> The Text File </w:t>
      </w:r>
      <w:r w:rsidR="00585E5B" w:rsidRPr="00585E5B">
        <w:tab/>
      </w:r>
      <w:r w:rsidR="00585E5B" w:rsidRPr="00585E5B">
        <w:tab/>
      </w:r>
      <w:r w:rsidR="00585E5B" w:rsidRPr="00585E5B">
        <w:tab/>
      </w:r>
      <w:r w:rsidR="00585E5B" w:rsidRPr="00585E5B">
        <w:rPr>
          <w:b/>
          <w:bCs/>
        </w:rPr>
        <w:t xml:space="preserve"> </w:t>
      </w:r>
    </w:p>
    <w:p w14:paraId="7316DACA" w14:textId="5BDFA3B6" w:rsidR="00585E5B" w:rsidRPr="00585E5B" w:rsidRDefault="002D1CBB" w:rsidP="00585E5B">
      <w:r>
        <w:t xml:space="preserve">                        </w:t>
      </w:r>
      <w:r w:rsidR="00585E5B" w:rsidRPr="00585E5B">
        <w:t xml:space="preserve">If </w:t>
      </w:r>
      <w:r w:rsidR="00585E5B" w:rsidRPr="00585E5B">
        <w:t>Begin when</w:t>
      </w:r>
      <w:r w:rsidR="00585E5B" w:rsidRPr="00585E5B">
        <w:t xml:space="preserve"> First SplitText Has </w:t>
      </w:r>
      <w:r w:rsidR="00585E5B" w:rsidRPr="00585E5B">
        <w:t>the</w:t>
      </w:r>
      <w:r w:rsidR="00585E5B" w:rsidRPr="00585E5B">
        <w:t xml:space="preserve"> Null Value </w:t>
      </w:r>
      <w:r w:rsidR="00585E5B" w:rsidRPr="00585E5B">
        <w:tab/>
      </w:r>
      <w:r w:rsidR="00585E5B" w:rsidRPr="00585E5B">
        <w:tab/>
      </w:r>
      <w:r w:rsidR="00585E5B" w:rsidRPr="00585E5B">
        <w:tab/>
      </w:r>
      <w:r w:rsidR="00585E5B" w:rsidRPr="00585E5B">
        <w:rPr>
          <w:b/>
          <w:bCs/>
        </w:rPr>
        <w:t xml:space="preserve"> </w:t>
      </w:r>
    </w:p>
    <w:p w14:paraId="47BD4A15" w14:textId="4BF9CAB4" w:rsidR="00585E5B" w:rsidRPr="00585E5B" w:rsidRDefault="00585E5B" w:rsidP="00585E5B">
      <w:r w:rsidRPr="00585E5B">
        <w:tab/>
      </w:r>
      <w:r w:rsidR="002D1CBB">
        <w:t xml:space="preserve">                    </w:t>
      </w:r>
      <w:r w:rsidRPr="00585E5B">
        <w:t xml:space="preserve">Assigning the Value </w:t>
      </w:r>
      <w:r w:rsidR="004C5EFE">
        <w:t>to</w:t>
      </w:r>
      <w:r w:rsidRPr="00585E5B">
        <w:t xml:space="preserve"> The BookTitle </w:t>
      </w:r>
      <w:r w:rsidRPr="00585E5B">
        <w:tab/>
      </w:r>
      <w:r w:rsidRPr="00585E5B">
        <w:tab/>
      </w:r>
      <w:r w:rsidRPr="00585E5B">
        <w:tab/>
      </w:r>
      <w:r w:rsidRPr="00585E5B">
        <w:tab/>
        <w:t xml:space="preserve"> </w:t>
      </w:r>
    </w:p>
    <w:p w14:paraId="1C1A46F6" w14:textId="665B85C0" w:rsidR="00585E5B" w:rsidRPr="00585E5B" w:rsidRDefault="00585E5B" w:rsidP="00585E5B">
      <w:r w:rsidRPr="00585E5B">
        <w:tab/>
      </w:r>
      <w:r w:rsidR="002D1CBB">
        <w:t xml:space="preserve">                    </w:t>
      </w:r>
      <w:r w:rsidRPr="00585E5B">
        <w:t xml:space="preserve">Incrementing the Number </w:t>
      </w:r>
      <w:proofErr w:type="gramStart"/>
      <w:r w:rsidR="004C5EFE">
        <w:t>Of</w:t>
      </w:r>
      <w:proofErr w:type="gramEnd"/>
      <w:r w:rsidRPr="00585E5B">
        <w:t xml:space="preserve"> Invalid Data</w:t>
      </w:r>
      <w:r w:rsidRPr="00585E5B">
        <w:tab/>
      </w:r>
      <w:r w:rsidRPr="00585E5B">
        <w:tab/>
      </w:r>
      <w:r w:rsidRPr="00585E5B">
        <w:tab/>
        <w:t xml:space="preserve"> </w:t>
      </w:r>
    </w:p>
    <w:p w14:paraId="3721183F" w14:textId="3B0C6A6C" w:rsidR="00585E5B" w:rsidRPr="00585E5B" w:rsidRDefault="002D1CBB" w:rsidP="00585E5B">
      <w:r>
        <w:t xml:space="preserve">                                  </w:t>
      </w:r>
      <w:r w:rsidR="00585E5B" w:rsidRPr="00585E5B">
        <w:t>If Ends</w:t>
      </w:r>
    </w:p>
    <w:p w14:paraId="5D485567" w14:textId="0E90371B" w:rsidR="00585E5B" w:rsidRPr="00585E5B" w:rsidRDefault="002D1CBB" w:rsidP="00585E5B">
      <w:r>
        <w:t xml:space="preserve">                                  </w:t>
      </w:r>
      <w:r w:rsidR="00585E5B" w:rsidRPr="00585E5B">
        <w:t>Else Begin</w:t>
      </w:r>
      <w:r w:rsidR="00585E5B" w:rsidRPr="00585E5B">
        <w:tab/>
      </w:r>
      <w:r w:rsidR="00585E5B" w:rsidRPr="00585E5B">
        <w:tab/>
      </w:r>
      <w:r w:rsidR="00585E5B" w:rsidRPr="00585E5B">
        <w:rPr>
          <w:b/>
          <w:bCs/>
        </w:rPr>
        <w:t xml:space="preserve"> </w:t>
      </w:r>
    </w:p>
    <w:p w14:paraId="36CA7722" w14:textId="1D4CC0D8" w:rsidR="00585E5B" w:rsidRPr="00585E5B" w:rsidRDefault="00585E5B" w:rsidP="00585E5B">
      <w:r w:rsidRPr="00585E5B">
        <w:t xml:space="preserve">       </w:t>
      </w:r>
      <w:r w:rsidR="002D1CBB">
        <w:t xml:space="preserve">                           </w:t>
      </w:r>
      <w:r w:rsidRPr="00585E5B">
        <w:t xml:space="preserve">Assigning the Value </w:t>
      </w:r>
      <w:r w:rsidR="004C5EFE">
        <w:t>of</w:t>
      </w:r>
      <w:r w:rsidRPr="00585E5B">
        <w:t xml:space="preserve"> </w:t>
      </w:r>
      <w:proofErr w:type="gramStart"/>
      <w:r w:rsidRPr="00585E5B">
        <w:t>SplitText[</w:t>
      </w:r>
      <w:proofErr w:type="gramEnd"/>
      <w:r w:rsidRPr="00585E5B">
        <w:t xml:space="preserve">0] </w:t>
      </w:r>
      <w:r w:rsidR="004C5EFE">
        <w:t>to</w:t>
      </w:r>
      <w:r w:rsidRPr="00585E5B">
        <w:t xml:space="preserve"> The BookTitle</w:t>
      </w:r>
    </w:p>
    <w:p w14:paraId="57AFBC33" w14:textId="77777777" w:rsidR="000E3ECC" w:rsidRDefault="002D1CBB" w:rsidP="00585E5B">
      <w:r>
        <w:t xml:space="preserve">                                  </w:t>
      </w:r>
      <w:r w:rsidR="00585E5B" w:rsidRPr="00585E5B">
        <w:t>Else End</w:t>
      </w:r>
    </w:p>
    <w:p w14:paraId="59E2C975" w14:textId="0BD3CB32" w:rsidR="00585E5B" w:rsidRPr="00585E5B" w:rsidRDefault="000E3ECC" w:rsidP="00585E5B">
      <w:r>
        <w:t xml:space="preserve">                        </w:t>
      </w:r>
      <w:r w:rsidR="002D1CBB">
        <w:t xml:space="preserve"> </w:t>
      </w:r>
      <w:r w:rsidR="00585E5B" w:rsidRPr="00585E5B">
        <w:t xml:space="preserve">If </w:t>
      </w:r>
      <w:r w:rsidR="00585E5B" w:rsidRPr="00585E5B">
        <w:t>Begin when</w:t>
      </w:r>
      <w:r w:rsidR="00585E5B" w:rsidRPr="00585E5B">
        <w:t xml:space="preserve"> Second SplitText Has </w:t>
      </w:r>
      <w:proofErr w:type="gramStart"/>
      <w:r w:rsidR="00585E5B" w:rsidRPr="00585E5B">
        <w:t>The</w:t>
      </w:r>
      <w:proofErr w:type="gramEnd"/>
      <w:r w:rsidR="00585E5B" w:rsidRPr="00585E5B">
        <w:t xml:space="preserve"> Null Value</w:t>
      </w:r>
      <w:r w:rsidR="00585E5B" w:rsidRPr="00585E5B">
        <w:tab/>
      </w:r>
      <w:r w:rsidR="00585E5B" w:rsidRPr="00585E5B">
        <w:tab/>
      </w:r>
      <w:r w:rsidR="00585E5B" w:rsidRPr="00585E5B">
        <w:tab/>
      </w:r>
      <w:r w:rsidR="00585E5B" w:rsidRPr="00585E5B">
        <w:rPr>
          <w:b/>
          <w:bCs/>
        </w:rPr>
        <w:t xml:space="preserve"> </w:t>
      </w:r>
    </w:p>
    <w:p w14:paraId="726352C6" w14:textId="166084B4" w:rsidR="00585E5B" w:rsidRPr="00585E5B" w:rsidRDefault="00585E5B" w:rsidP="00585E5B">
      <w:r w:rsidRPr="00585E5B">
        <w:tab/>
      </w:r>
      <w:r w:rsidR="002D1CBB">
        <w:t xml:space="preserve">                    </w:t>
      </w:r>
      <w:r w:rsidRPr="00585E5B">
        <w:t xml:space="preserve">Assigning the Value </w:t>
      </w:r>
      <w:r w:rsidR="004C5EFE">
        <w:t>to</w:t>
      </w:r>
      <w:r w:rsidRPr="00585E5B">
        <w:t xml:space="preserve"> The BookAuthor</w:t>
      </w:r>
      <w:r w:rsidRPr="00585E5B">
        <w:tab/>
      </w:r>
      <w:r w:rsidRPr="00585E5B">
        <w:tab/>
      </w:r>
      <w:r w:rsidRPr="00585E5B">
        <w:tab/>
      </w:r>
      <w:r w:rsidRPr="00585E5B">
        <w:tab/>
        <w:t xml:space="preserve"> </w:t>
      </w:r>
    </w:p>
    <w:p w14:paraId="1DCB68B1" w14:textId="7A27A45A" w:rsidR="00585E5B" w:rsidRPr="00585E5B" w:rsidRDefault="00585E5B" w:rsidP="00585E5B">
      <w:r w:rsidRPr="00585E5B">
        <w:tab/>
      </w:r>
      <w:r w:rsidR="002D1CBB">
        <w:t xml:space="preserve">                    </w:t>
      </w:r>
      <w:r w:rsidRPr="00585E5B">
        <w:t xml:space="preserve">Incrementing the Value </w:t>
      </w:r>
      <w:proofErr w:type="gramStart"/>
      <w:r w:rsidR="004C5EFE">
        <w:t>Of</w:t>
      </w:r>
      <w:proofErr w:type="gramEnd"/>
      <w:r w:rsidRPr="00585E5B">
        <w:t xml:space="preserve"> Invalid Data</w:t>
      </w:r>
      <w:r w:rsidRPr="00585E5B">
        <w:tab/>
      </w:r>
      <w:r w:rsidRPr="00585E5B">
        <w:tab/>
      </w:r>
      <w:r w:rsidRPr="00585E5B">
        <w:tab/>
        <w:t xml:space="preserve"> </w:t>
      </w:r>
    </w:p>
    <w:p w14:paraId="1F7C0AFF" w14:textId="414D1781" w:rsidR="00585E5B" w:rsidRPr="00585E5B" w:rsidRDefault="002D1CBB" w:rsidP="00585E5B">
      <w:r>
        <w:t xml:space="preserve">                         </w:t>
      </w:r>
      <w:r w:rsidR="00585E5B" w:rsidRPr="00585E5B">
        <w:t xml:space="preserve">If End </w:t>
      </w:r>
    </w:p>
    <w:p w14:paraId="4DCFBDAC" w14:textId="4515F95E" w:rsidR="00585E5B" w:rsidRPr="00585E5B" w:rsidRDefault="002D1CBB" w:rsidP="00585E5B">
      <w:r>
        <w:t xml:space="preserve">                         </w:t>
      </w:r>
      <w:r w:rsidR="00585E5B" w:rsidRPr="00585E5B">
        <w:t xml:space="preserve">Else Begin </w:t>
      </w:r>
      <w:r w:rsidR="00585E5B" w:rsidRPr="00585E5B">
        <w:tab/>
      </w:r>
      <w:r w:rsidR="00585E5B" w:rsidRPr="00585E5B">
        <w:tab/>
      </w:r>
      <w:r w:rsidR="00585E5B" w:rsidRPr="00585E5B">
        <w:tab/>
      </w:r>
      <w:r w:rsidR="00585E5B" w:rsidRPr="00585E5B">
        <w:tab/>
      </w:r>
      <w:r w:rsidR="00585E5B" w:rsidRPr="00585E5B">
        <w:rPr>
          <w:b/>
          <w:bCs/>
        </w:rPr>
        <w:t xml:space="preserve"> </w:t>
      </w:r>
    </w:p>
    <w:p w14:paraId="2CF04D8D" w14:textId="0BEC7B5D" w:rsidR="00585E5B" w:rsidRPr="00585E5B" w:rsidRDefault="002D1CBB" w:rsidP="00585E5B">
      <w:r>
        <w:t xml:space="preserve">                                   </w:t>
      </w:r>
      <w:r w:rsidR="00585E5B" w:rsidRPr="00585E5B">
        <w:t xml:space="preserve">Assigning the Value </w:t>
      </w:r>
      <w:r w:rsidR="004C5EFE">
        <w:t>of</w:t>
      </w:r>
      <w:r w:rsidR="00585E5B" w:rsidRPr="00585E5B">
        <w:t xml:space="preserve"> </w:t>
      </w:r>
      <w:proofErr w:type="gramStart"/>
      <w:r w:rsidR="00585E5B" w:rsidRPr="00585E5B">
        <w:t>SplitText[</w:t>
      </w:r>
      <w:proofErr w:type="gramEnd"/>
      <w:r w:rsidR="00585E5B" w:rsidRPr="00585E5B">
        <w:t xml:space="preserve">1] </w:t>
      </w:r>
      <w:r w:rsidR="004C5EFE">
        <w:t>to</w:t>
      </w:r>
      <w:r w:rsidR="00585E5B" w:rsidRPr="00585E5B">
        <w:t xml:space="preserve"> The BookAuthor</w:t>
      </w:r>
    </w:p>
    <w:p w14:paraId="485933B6" w14:textId="0856469E" w:rsidR="00585E5B" w:rsidRPr="00585E5B" w:rsidRDefault="002D1CBB" w:rsidP="00585E5B">
      <w:r>
        <w:t xml:space="preserve">                         </w:t>
      </w:r>
      <w:r w:rsidR="00585E5B" w:rsidRPr="00585E5B">
        <w:t>Else End</w:t>
      </w:r>
    </w:p>
    <w:p w14:paraId="2103AE37" w14:textId="1C0E3D8C" w:rsidR="00585E5B" w:rsidRPr="00585E5B" w:rsidRDefault="002D1CBB" w:rsidP="00585E5B">
      <w:r>
        <w:t xml:space="preserve">                        </w:t>
      </w:r>
      <w:r w:rsidR="00585E5B" w:rsidRPr="00585E5B">
        <w:t xml:space="preserve">If </w:t>
      </w:r>
      <w:r w:rsidR="00585E5B" w:rsidRPr="00585E5B">
        <w:t>Begin when</w:t>
      </w:r>
      <w:r w:rsidR="00585E5B" w:rsidRPr="00585E5B">
        <w:t xml:space="preserve"> Third SplitText Has </w:t>
      </w:r>
      <w:proofErr w:type="gramStart"/>
      <w:r w:rsidR="00585E5B" w:rsidRPr="00585E5B">
        <w:t>The</w:t>
      </w:r>
      <w:proofErr w:type="gramEnd"/>
      <w:r w:rsidR="00585E5B" w:rsidRPr="00585E5B">
        <w:t xml:space="preserve"> Null Value</w:t>
      </w:r>
      <w:r w:rsidR="00585E5B" w:rsidRPr="00585E5B">
        <w:tab/>
      </w:r>
      <w:r w:rsidR="00585E5B" w:rsidRPr="00585E5B">
        <w:tab/>
      </w:r>
      <w:r w:rsidR="00585E5B" w:rsidRPr="00585E5B">
        <w:tab/>
      </w:r>
      <w:r w:rsidR="00585E5B" w:rsidRPr="00585E5B">
        <w:tab/>
      </w:r>
      <w:r w:rsidR="00585E5B" w:rsidRPr="00585E5B">
        <w:rPr>
          <w:b/>
          <w:bCs/>
        </w:rPr>
        <w:t xml:space="preserve"> </w:t>
      </w:r>
    </w:p>
    <w:p w14:paraId="05F2E17C" w14:textId="65919626" w:rsidR="00585E5B" w:rsidRPr="00585E5B" w:rsidRDefault="00585E5B" w:rsidP="00585E5B">
      <w:r w:rsidRPr="00585E5B">
        <w:tab/>
      </w:r>
      <w:r w:rsidR="002D1CBB">
        <w:t xml:space="preserve">                    </w:t>
      </w:r>
      <w:r w:rsidRPr="00585E5B">
        <w:t xml:space="preserve">Assigning the Value </w:t>
      </w:r>
      <w:r w:rsidR="004C5EFE">
        <w:t>to</w:t>
      </w:r>
      <w:r w:rsidRPr="00585E5B">
        <w:t xml:space="preserve"> The BookPublisher</w:t>
      </w:r>
      <w:r w:rsidRPr="00585E5B">
        <w:tab/>
      </w:r>
      <w:r w:rsidRPr="00585E5B">
        <w:tab/>
      </w:r>
      <w:r w:rsidRPr="00585E5B">
        <w:tab/>
      </w:r>
      <w:r w:rsidRPr="00585E5B">
        <w:tab/>
        <w:t xml:space="preserve">       </w:t>
      </w:r>
    </w:p>
    <w:p w14:paraId="76F1E0D9" w14:textId="5C4B90DD" w:rsidR="00585E5B" w:rsidRPr="00585E5B" w:rsidRDefault="00585E5B" w:rsidP="00585E5B">
      <w:r w:rsidRPr="00585E5B">
        <w:t xml:space="preserve">       </w:t>
      </w:r>
      <w:r>
        <w:t xml:space="preserve">        </w:t>
      </w:r>
      <w:r w:rsidR="002D1CBB">
        <w:t xml:space="preserve">                    </w:t>
      </w:r>
      <w:r w:rsidRPr="00585E5B">
        <w:t xml:space="preserve">Incrementing </w:t>
      </w:r>
      <w:proofErr w:type="gramStart"/>
      <w:r w:rsidRPr="00585E5B">
        <w:t>The</w:t>
      </w:r>
      <w:proofErr w:type="gramEnd"/>
      <w:r w:rsidRPr="00585E5B">
        <w:t xml:space="preserve"> Value </w:t>
      </w:r>
      <w:r w:rsidR="004C5EFE">
        <w:t>Of</w:t>
      </w:r>
      <w:r w:rsidRPr="00585E5B">
        <w:t xml:space="preserve"> Invalid Data</w:t>
      </w:r>
      <w:r w:rsidRPr="00585E5B">
        <w:tab/>
      </w:r>
      <w:r w:rsidRPr="00585E5B">
        <w:tab/>
        <w:t xml:space="preserve"> </w:t>
      </w:r>
    </w:p>
    <w:p w14:paraId="384BCA10" w14:textId="5B103DAD" w:rsidR="00585E5B" w:rsidRPr="00585E5B" w:rsidRDefault="002D1CBB" w:rsidP="00585E5B">
      <w:r>
        <w:t xml:space="preserve">                        </w:t>
      </w:r>
      <w:r w:rsidR="00585E5B" w:rsidRPr="00585E5B">
        <w:t>If Ends</w:t>
      </w:r>
    </w:p>
    <w:p w14:paraId="0D37FD2D" w14:textId="33A76DD0" w:rsidR="00585E5B" w:rsidRPr="00585E5B" w:rsidRDefault="002D1CBB" w:rsidP="00585E5B">
      <w:r>
        <w:t xml:space="preserve">                        </w:t>
      </w:r>
      <w:r w:rsidR="00585E5B" w:rsidRPr="00585E5B">
        <w:t xml:space="preserve">Else Begin </w:t>
      </w:r>
      <w:r w:rsidR="00585E5B" w:rsidRPr="00585E5B">
        <w:tab/>
      </w:r>
      <w:r w:rsidR="00585E5B" w:rsidRPr="00585E5B">
        <w:tab/>
      </w:r>
      <w:r w:rsidR="00585E5B" w:rsidRPr="00585E5B">
        <w:rPr>
          <w:b/>
          <w:bCs/>
        </w:rPr>
        <w:t xml:space="preserve"> </w:t>
      </w:r>
    </w:p>
    <w:p w14:paraId="37F85DAC" w14:textId="6A865CEF" w:rsidR="00585E5B" w:rsidRPr="00585E5B" w:rsidRDefault="00585E5B" w:rsidP="00585E5B">
      <w:r w:rsidRPr="00585E5B">
        <w:tab/>
      </w:r>
      <w:r w:rsidR="002D1CBB">
        <w:t xml:space="preserve">                    </w:t>
      </w:r>
      <w:r w:rsidRPr="00585E5B">
        <w:t xml:space="preserve">Assigning the Value </w:t>
      </w:r>
      <w:r w:rsidR="004C5EFE">
        <w:t>of</w:t>
      </w:r>
      <w:r w:rsidRPr="00585E5B">
        <w:t xml:space="preserve"> </w:t>
      </w:r>
      <w:proofErr w:type="gramStart"/>
      <w:r w:rsidRPr="00585E5B">
        <w:t>SplitText[</w:t>
      </w:r>
      <w:proofErr w:type="gramEnd"/>
      <w:r w:rsidRPr="00585E5B">
        <w:t xml:space="preserve">2] </w:t>
      </w:r>
      <w:r w:rsidR="004C5EFE">
        <w:t>to</w:t>
      </w:r>
      <w:r w:rsidRPr="00585E5B">
        <w:t xml:space="preserve"> The BookPublisher </w:t>
      </w:r>
    </w:p>
    <w:p w14:paraId="63C25B63" w14:textId="630FE2A7" w:rsidR="00585E5B" w:rsidRPr="00585E5B" w:rsidRDefault="002D1CBB" w:rsidP="00585E5B">
      <w:r>
        <w:t xml:space="preserve">                        </w:t>
      </w:r>
      <w:r w:rsidR="00585E5B" w:rsidRPr="00585E5B">
        <w:t xml:space="preserve">Else Ends </w:t>
      </w:r>
    </w:p>
    <w:p w14:paraId="466151FB" w14:textId="0E67B2A4" w:rsidR="00585E5B" w:rsidRPr="00585E5B" w:rsidRDefault="002D1CBB" w:rsidP="00585E5B">
      <w:r>
        <w:t xml:space="preserve">                        </w:t>
      </w:r>
      <w:r w:rsidR="00585E5B" w:rsidRPr="00585E5B">
        <w:t xml:space="preserve">Try Begin </w:t>
      </w:r>
      <w:r w:rsidR="004C5EFE">
        <w:t>TO</w:t>
      </w:r>
      <w:r w:rsidR="00585E5B" w:rsidRPr="00585E5B">
        <w:t xml:space="preserve"> Check </w:t>
      </w:r>
      <w:proofErr w:type="gramStart"/>
      <w:r w:rsidR="00585E5B" w:rsidRPr="00585E5B">
        <w:t>The</w:t>
      </w:r>
      <w:proofErr w:type="gramEnd"/>
      <w:r w:rsidR="00585E5B" w:rsidRPr="00585E5B">
        <w:t xml:space="preserve"> Valid Data Red From The TextFile For BookPrice</w:t>
      </w:r>
      <w:r w:rsidR="00585E5B" w:rsidRPr="00585E5B">
        <w:tab/>
      </w:r>
      <w:r w:rsidR="00585E5B" w:rsidRPr="00585E5B">
        <w:tab/>
      </w:r>
      <w:r w:rsidR="00585E5B" w:rsidRPr="00585E5B">
        <w:tab/>
      </w:r>
      <w:r w:rsidR="00585E5B" w:rsidRPr="00585E5B">
        <w:rPr>
          <w:b/>
          <w:bCs/>
        </w:rPr>
        <w:t xml:space="preserve"> </w:t>
      </w:r>
    </w:p>
    <w:p w14:paraId="1E92ECCB" w14:textId="60C5588E" w:rsidR="00585E5B" w:rsidRPr="00585E5B" w:rsidRDefault="002D1CBB" w:rsidP="00585E5B">
      <w:r>
        <w:t xml:space="preserve">                                 </w:t>
      </w:r>
      <w:r w:rsidR="00585E5B" w:rsidRPr="00585E5B">
        <w:t xml:space="preserve">Assigning the Value </w:t>
      </w:r>
      <w:r w:rsidR="004C5EFE">
        <w:t>Of</w:t>
      </w:r>
      <w:r w:rsidR="00585E5B" w:rsidRPr="00585E5B">
        <w:t xml:space="preserve"> </w:t>
      </w:r>
      <w:proofErr w:type="gramStart"/>
      <w:r w:rsidR="00585E5B" w:rsidRPr="00585E5B">
        <w:t>SplitText[</w:t>
      </w:r>
      <w:proofErr w:type="gramEnd"/>
      <w:r w:rsidR="00585E5B" w:rsidRPr="00585E5B">
        <w:t xml:space="preserve">3] </w:t>
      </w:r>
      <w:r w:rsidR="004C5EFE">
        <w:t>to</w:t>
      </w:r>
      <w:r w:rsidR="00585E5B" w:rsidRPr="00585E5B">
        <w:t xml:space="preserve"> The BookPrice If Valid </w:t>
      </w:r>
    </w:p>
    <w:p w14:paraId="6E2A68CA" w14:textId="15380F30" w:rsidR="00585E5B" w:rsidRPr="00585E5B" w:rsidRDefault="002D1CBB" w:rsidP="00585E5B">
      <w:r>
        <w:t xml:space="preserve">                                 </w:t>
      </w:r>
      <w:r w:rsidR="00585E5B" w:rsidRPr="00585E5B">
        <w:t xml:space="preserve">Catch Begin </w:t>
      </w:r>
      <w:proofErr w:type="gramStart"/>
      <w:r w:rsidR="00585E5B" w:rsidRPr="00585E5B">
        <w:t>For</w:t>
      </w:r>
      <w:proofErr w:type="gramEnd"/>
      <w:r w:rsidR="00585E5B" w:rsidRPr="00585E5B">
        <w:t xml:space="preserve"> Number Formate Exception </w:t>
      </w:r>
      <w:r w:rsidR="00585E5B" w:rsidRPr="00585E5B">
        <w:tab/>
      </w:r>
      <w:r w:rsidR="00585E5B" w:rsidRPr="00585E5B">
        <w:tab/>
      </w:r>
      <w:r w:rsidR="00585E5B" w:rsidRPr="00585E5B">
        <w:tab/>
      </w:r>
      <w:r w:rsidR="00585E5B" w:rsidRPr="00585E5B">
        <w:tab/>
        <w:t xml:space="preserve"> </w:t>
      </w:r>
    </w:p>
    <w:p w14:paraId="4B414FD8" w14:textId="18F12C22" w:rsidR="00585E5B" w:rsidRPr="00585E5B" w:rsidRDefault="00585E5B" w:rsidP="00585E5B">
      <w:r w:rsidRPr="00585E5B">
        <w:lastRenderedPageBreak/>
        <w:t xml:space="preserve">    </w:t>
      </w:r>
      <w:r w:rsidR="002D1CBB">
        <w:t xml:space="preserve">                                        </w:t>
      </w:r>
      <w:r w:rsidRPr="00585E5B">
        <w:t xml:space="preserve">   Assigning the Value 0 </w:t>
      </w:r>
      <w:r w:rsidR="004C5EFE">
        <w:t>To</w:t>
      </w:r>
      <w:r w:rsidRPr="00585E5B">
        <w:t xml:space="preserve"> </w:t>
      </w:r>
      <w:proofErr w:type="gramStart"/>
      <w:r w:rsidRPr="00585E5B">
        <w:t>The</w:t>
      </w:r>
      <w:proofErr w:type="gramEnd"/>
      <w:r w:rsidRPr="00585E5B">
        <w:t xml:space="preserve"> BookPrice If Invalid Data is Red</w:t>
      </w:r>
      <w:r w:rsidRPr="00585E5B">
        <w:tab/>
      </w:r>
      <w:r w:rsidRPr="00585E5B">
        <w:tab/>
      </w:r>
      <w:r w:rsidRPr="00585E5B">
        <w:tab/>
      </w:r>
    </w:p>
    <w:p w14:paraId="63044435" w14:textId="77777777" w:rsidR="002D1CBB" w:rsidRDefault="00585E5B" w:rsidP="00585E5B">
      <w:r w:rsidRPr="00585E5B">
        <w:t xml:space="preserve">        </w:t>
      </w:r>
      <w:r w:rsidR="002D1CBB">
        <w:t xml:space="preserve">                                       </w:t>
      </w:r>
      <w:r w:rsidRPr="00585E5B">
        <w:t xml:space="preserve">Incrementing </w:t>
      </w:r>
      <w:proofErr w:type="gramStart"/>
      <w:r w:rsidRPr="00585E5B">
        <w:t>The</w:t>
      </w:r>
      <w:proofErr w:type="gramEnd"/>
      <w:r w:rsidRPr="00585E5B">
        <w:t xml:space="preserve"> Value </w:t>
      </w:r>
      <w:r w:rsidR="004C5EFE">
        <w:t>Of</w:t>
      </w:r>
      <w:r w:rsidRPr="00585E5B">
        <w:t xml:space="preserve"> Invalid Data</w:t>
      </w:r>
    </w:p>
    <w:p w14:paraId="69177DFE" w14:textId="28928A4A" w:rsidR="00585E5B" w:rsidRPr="00585E5B" w:rsidRDefault="002D1CBB" w:rsidP="00585E5B">
      <w:r>
        <w:t xml:space="preserve">                                 </w:t>
      </w:r>
      <w:r w:rsidR="00585E5B" w:rsidRPr="00585E5B">
        <w:t>Catch Ends</w:t>
      </w:r>
      <w:r w:rsidR="00585E5B" w:rsidRPr="00585E5B">
        <w:tab/>
      </w:r>
      <w:r w:rsidR="00585E5B" w:rsidRPr="00585E5B">
        <w:tab/>
      </w:r>
      <w:r w:rsidR="00585E5B" w:rsidRPr="00585E5B">
        <w:tab/>
      </w:r>
      <w:r w:rsidR="00585E5B" w:rsidRPr="00585E5B">
        <w:tab/>
      </w:r>
    </w:p>
    <w:p w14:paraId="2C7BA960" w14:textId="1D408C6A" w:rsidR="00585E5B" w:rsidRPr="00585E5B" w:rsidRDefault="002D1CBB" w:rsidP="00585E5B">
      <w:r>
        <w:t xml:space="preserve">                       </w:t>
      </w:r>
      <w:r w:rsidR="00585E5B" w:rsidRPr="00585E5B">
        <w:t xml:space="preserve">Try Begin </w:t>
      </w:r>
    </w:p>
    <w:p w14:paraId="4E42019E" w14:textId="4DC057CB" w:rsidR="00585E5B" w:rsidRPr="00585E5B" w:rsidRDefault="00585E5B" w:rsidP="00585E5B">
      <w:r w:rsidRPr="00585E5B">
        <w:t xml:space="preserve">       </w:t>
      </w:r>
      <w:r w:rsidR="002D1CBB">
        <w:t xml:space="preserve">                          </w:t>
      </w:r>
      <w:r w:rsidRPr="00585E5B">
        <w:t xml:space="preserve">Check </w:t>
      </w:r>
      <w:proofErr w:type="gramStart"/>
      <w:r w:rsidRPr="00585E5B">
        <w:t>The</w:t>
      </w:r>
      <w:proofErr w:type="gramEnd"/>
      <w:r w:rsidRPr="00585E5B">
        <w:t xml:space="preserve"> Valid Data Red From The TextFile For BookPage </w:t>
      </w:r>
      <w:r w:rsidRPr="00585E5B">
        <w:tab/>
      </w:r>
      <w:r w:rsidRPr="00585E5B">
        <w:tab/>
      </w:r>
      <w:r w:rsidRPr="00585E5B">
        <w:tab/>
      </w:r>
      <w:r w:rsidRPr="00585E5B">
        <w:tab/>
      </w:r>
      <w:r w:rsidRPr="00585E5B">
        <w:rPr>
          <w:b/>
          <w:bCs/>
        </w:rPr>
        <w:t xml:space="preserve"> </w:t>
      </w:r>
    </w:p>
    <w:p w14:paraId="5105B209" w14:textId="2AA6712B" w:rsidR="00585E5B" w:rsidRPr="00585E5B" w:rsidRDefault="00585E5B" w:rsidP="00585E5B">
      <w:r w:rsidRPr="00585E5B">
        <w:t xml:space="preserve">       </w:t>
      </w:r>
      <w:r w:rsidR="002D1CBB">
        <w:t xml:space="preserve">                           </w:t>
      </w:r>
      <w:r w:rsidRPr="00585E5B">
        <w:t xml:space="preserve">Assigning the Value </w:t>
      </w:r>
      <w:r w:rsidR="004C5EFE">
        <w:t>Of</w:t>
      </w:r>
      <w:r w:rsidRPr="00585E5B">
        <w:t xml:space="preserve"> </w:t>
      </w:r>
      <w:proofErr w:type="gramStart"/>
      <w:r w:rsidRPr="00585E5B">
        <w:t>SplitText[</w:t>
      </w:r>
      <w:proofErr w:type="gramEnd"/>
      <w:r w:rsidRPr="00585E5B">
        <w:t xml:space="preserve">4] </w:t>
      </w:r>
      <w:r w:rsidR="004C5EFE">
        <w:t>to</w:t>
      </w:r>
      <w:r w:rsidRPr="00585E5B">
        <w:t xml:space="preserve"> The BookPage If Valid</w:t>
      </w:r>
    </w:p>
    <w:p w14:paraId="2BF5FE1A" w14:textId="542E2AAD" w:rsidR="00585E5B" w:rsidRPr="00585E5B" w:rsidRDefault="002D1CBB" w:rsidP="00585E5B">
      <w:r>
        <w:t xml:space="preserve">                                 </w:t>
      </w:r>
      <w:r w:rsidR="00585E5B" w:rsidRPr="00585E5B">
        <w:t xml:space="preserve">Catch Begin </w:t>
      </w:r>
      <w:r w:rsidR="004C5EFE">
        <w:t>to</w:t>
      </w:r>
      <w:r w:rsidR="00585E5B" w:rsidRPr="00585E5B">
        <w:t xml:space="preserve"> Check </w:t>
      </w:r>
      <w:proofErr w:type="gramStart"/>
      <w:r w:rsidR="00585E5B" w:rsidRPr="00585E5B">
        <w:t>The</w:t>
      </w:r>
      <w:proofErr w:type="gramEnd"/>
      <w:r w:rsidR="00585E5B" w:rsidRPr="00585E5B">
        <w:t xml:space="preserve"> Number Formate Exception </w:t>
      </w:r>
    </w:p>
    <w:p w14:paraId="0DB62444" w14:textId="23145AA3" w:rsidR="00585E5B" w:rsidRDefault="00585E5B" w:rsidP="00585E5B">
      <w:r w:rsidRPr="00585E5B">
        <w:tab/>
      </w:r>
      <w:r w:rsidR="002D1CBB">
        <w:t xml:space="preserve">                               </w:t>
      </w:r>
      <w:r w:rsidRPr="00585E5B">
        <w:t xml:space="preserve">Assigning the Value </w:t>
      </w:r>
      <w:r w:rsidR="002D1CBB">
        <w:t>0</w:t>
      </w:r>
      <w:r w:rsidRPr="00585E5B">
        <w:t xml:space="preserve"> </w:t>
      </w:r>
      <w:r w:rsidR="004C5EFE">
        <w:t>To</w:t>
      </w:r>
      <w:r w:rsidRPr="00585E5B">
        <w:t xml:space="preserve"> </w:t>
      </w:r>
      <w:proofErr w:type="gramStart"/>
      <w:r w:rsidRPr="00585E5B">
        <w:t>The</w:t>
      </w:r>
      <w:proofErr w:type="gramEnd"/>
      <w:r w:rsidRPr="00585E5B">
        <w:t xml:space="preserve"> BookPage If Invalid Data is Red</w:t>
      </w:r>
    </w:p>
    <w:p w14:paraId="402C7DB5" w14:textId="74D41DA8" w:rsidR="002D1CBB" w:rsidRPr="00585E5B" w:rsidRDefault="002D1CBB" w:rsidP="00585E5B">
      <w:r>
        <w:t xml:space="preserve">                                              </w:t>
      </w:r>
      <w:r w:rsidRPr="00585E5B">
        <w:t xml:space="preserve">Incrementing </w:t>
      </w:r>
      <w:proofErr w:type="gramStart"/>
      <w:r w:rsidRPr="00585E5B">
        <w:t>The</w:t>
      </w:r>
      <w:proofErr w:type="gramEnd"/>
      <w:r w:rsidRPr="00585E5B">
        <w:t xml:space="preserve"> Value </w:t>
      </w:r>
      <w:r>
        <w:t>Of</w:t>
      </w:r>
      <w:r w:rsidRPr="00585E5B">
        <w:t xml:space="preserve"> Invalid Data</w:t>
      </w:r>
    </w:p>
    <w:p w14:paraId="5F802AA2" w14:textId="77777777" w:rsidR="002D1CBB" w:rsidRDefault="002D1CBB" w:rsidP="00585E5B">
      <w:r>
        <w:t xml:space="preserve">                                 </w:t>
      </w:r>
      <w:r w:rsidR="00585E5B" w:rsidRPr="00585E5B">
        <w:t>Catch End</w:t>
      </w:r>
    </w:p>
    <w:p w14:paraId="2B58FA24" w14:textId="52F060BE" w:rsidR="00585E5B" w:rsidRPr="00585E5B" w:rsidRDefault="002D1CBB" w:rsidP="00585E5B">
      <w:r>
        <w:t xml:space="preserve">                       </w:t>
      </w:r>
      <w:r w:rsidR="00585E5B" w:rsidRPr="00585E5B">
        <w:t xml:space="preserve">if Condition Begin When the SplitText Has </w:t>
      </w:r>
      <w:proofErr w:type="gramStart"/>
      <w:r w:rsidR="00585E5B" w:rsidRPr="00585E5B">
        <w:t>The</w:t>
      </w:r>
      <w:proofErr w:type="gramEnd"/>
      <w:r w:rsidR="00585E5B" w:rsidRPr="00585E5B">
        <w:t xml:space="preserve"> Null Value  </w:t>
      </w:r>
      <w:r w:rsidR="00585E5B" w:rsidRPr="00585E5B">
        <w:tab/>
      </w:r>
      <w:r w:rsidR="00585E5B" w:rsidRPr="00585E5B">
        <w:tab/>
      </w:r>
      <w:r w:rsidR="00585E5B" w:rsidRPr="00585E5B">
        <w:tab/>
      </w:r>
      <w:r w:rsidR="00585E5B" w:rsidRPr="00585E5B">
        <w:rPr>
          <w:b/>
          <w:bCs/>
        </w:rPr>
        <w:t xml:space="preserve"> </w:t>
      </w:r>
    </w:p>
    <w:p w14:paraId="61738715" w14:textId="02F46786" w:rsidR="00585E5B" w:rsidRPr="00585E5B" w:rsidRDefault="00585E5B" w:rsidP="00585E5B">
      <w:r w:rsidRPr="00585E5B">
        <w:tab/>
      </w:r>
      <w:r w:rsidR="002D1CBB">
        <w:t xml:space="preserve">                   </w:t>
      </w:r>
      <w:r w:rsidRPr="00585E5B">
        <w:t xml:space="preserve">Assigning the Value </w:t>
      </w:r>
      <w:r w:rsidR="004C5EFE">
        <w:t>to</w:t>
      </w:r>
      <w:r w:rsidRPr="00585E5B">
        <w:t xml:space="preserve"> The BookISBN </w:t>
      </w:r>
    </w:p>
    <w:p w14:paraId="587BA001" w14:textId="42A8F941" w:rsidR="00585E5B" w:rsidRPr="00585E5B" w:rsidRDefault="00585E5B" w:rsidP="00585E5B">
      <w:r w:rsidRPr="00585E5B">
        <w:t xml:space="preserve">       </w:t>
      </w:r>
      <w:r>
        <w:t xml:space="preserve">       </w:t>
      </w:r>
      <w:r w:rsidR="002D1CBB">
        <w:t xml:space="preserve">                   </w:t>
      </w:r>
      <w:r w:rsidRPr="00585E5B">
        <w:t xml:space="preserve">Incrementing </w:t>
      </w:r>
      <w:proofErr w:type="gramStart"/>
      <w:r w:rsidRPr="00585E5B">
        <w:t>The</w:t>
      </w:r>
      <w:proofErr w:type="gramEnd"/>
      <w:r w:rsidRPr="00585E5B">
        <w:t xml:space="preserve"> Value </w:t>
      </w:r>
      <w:r w:rsidR="004C5EFE">
        <w:t>Of</w:t>
      </w:r>
      <w:r w:rsidRPr="00585E5B">
        <w:t xml:space="preserve"> Invalid Data</w:t>
      </w:r>
      <w:r w:rsidRPr="00585E5B">
        <w:tab/>
      </w:r>
      <w:r w:rsidRPr="00585E5B">
        <w:tab/>
      </w:r>
      <w:r w:rsidRPr="00585E5B">
        <w:tab/>
      </w:r>
      <w:r w:rsidRPr="00585E5B">
        <w:tab/>
        <w:t xml:space="preserve"> </w:t>
      </w:r>
    </w:p>
    <w:p w14:paraId="7CCA27DE" w14:textId="65060249" w:rsidR="00585E5B" w:rsidRPr="00585E5B" w:rsidRDefault="002D1CBB" w:rsidP="00585E5B">
      <w:r>
        <w:t xml:space="preserve">                      </w:t>
      </w:r>
      <w:r w:rsidR="00585E5B" w:rsidRPr="00585E5B">
        <w:t xml:space="preserve">If Condition End </w:t>
      </w:r>
    </w:p>
    <w:p w14:paraId="2A729D23" w14:textId="3CDFAAF6" w:rsidR="00585E5B" w:rsidRPr="00585E5B" w:rsidRDefault="002D1CBB" w:rsidP="00585E5B">
      <w:r>
        <w:t xml:space="preserve">                      </w:t>
      </w:r>
      <w:r w:rsidR="00585E5B" w:rsidRPr="00585E5B">
        <w:t>Else Begin</w:t>
      </w:r>
      <w:r w:rsidR="00585E5B" w:rsidRPr="00585E5B">
        <w:tab/>
      </w:r>
      <w:r w:rsidR="00585E5B" w:rsidRPr="00585E5B">
        <w:tab/>
      </w:r>
      <w:r w:rsidR="00585E5B" w:rsidRPr="00585E5B">
        <w:tab/>
      </w:r>
      <w:r w:rsidR="00585E5B" w:rsidRPr="00585E5B">
        <w:tab/>
      </w:r>
      <w:r w:rsidR="00585E5B" w:rsidRPr="00585E5B">
        <w:rPr>
          <w:b/>
          <w:bCs/>
        </w:rPr>
        <w:t xml:space="preserve"> </w:t>
      </w:r>
    </w:p>
    <w:p w14:paraId="30290FF0" w14:textId="46155EB9" w:rsidR="00585E5B" w:rsidRPr="00585E5B" w:rsidRDefault="00585E5B" w:rsidP="00585E5B">
      <w:r w:rsidRPr="00585E5B">
        <w:tab/>
      </w:r>
      <w:r w:rsidR="002D1CBB">
        <w:t xml:space="preserve">                  </w:t>
      </w:r>
      <w:r w:rsidRPr="00585E5B">
        <w:t xml:space="preserve">Assigning the Value </w:t>
      </w:r>
      <w:r w:rsidR="004C5EFE">
        <w:t>to</w:t>
      </w:r>
      <w:r w:rsidRPr="00585E5B">
        <w:t xml:space="preserve"> The BookISBN </w:t>
      </w:r>
      <w:r w:rsidRPr="00585E5B">
        <w:tab/>
      </w:r>
      <w:r w:rsidRPr="00585E5B">
        <w:tab/>
      </w:r>
      <w:r w:rsidRPr="00585E5B">
        <w:tab/>
      </w:r>
      <w:r w:rsidRPr="00585E5B">
        <w:tab/>
        <w:t xml:space="preserve"> </w:t>
      </w:r>
    </w:p>
    <w:p w14:paraId="0B8A18F1" w14:textId="05155A3D" w:rsidR="00585E5B" w:rsidRPr="00585E5B" w:rsidRDefault="002D1CBB" w:rsidP="00585E5B">
      <w:r>
        <w:t xml:space="preserve">                      </w:t>
      </w:r>
      <w:r w:rsidR="00585E5B" w:rsidRPr="00585E5B">
        <w:t xml:space="preserve">Else End </w:t>
      </w:r>
      <w:r w:rsidR="00585E5B" w:rsidRPr="00585E5B">
        <w:tab/>
      </w:r>
      <w:r w:rsidR="00585E5B" w:rsidRPr="00585E5B">
        <w:tab/>
      </w:r>
      <w:r w:rsidR="00585E5B" w:rsidRPr="00585E5B">
        <w:tab/>
      </w:r>
      <w:r w:rsidR="00585E5B" w:rsidRPr="00585E5B">
        <w:tab/>
      </w:r>
    </w:p>
    <w:p w14:paraId="2941BD32" w14:textId="5F2B11AA" w:rsidR="00585E5B" w:rsidRPr="00585E5B" w:rsidRDefault="000E3ECC" w:rsidP="00585E5B">
      <w:r>
        <w:t xml:space="preserve">              </w:t>
      </w:r>
      <w:r w:rsidR="00585E5B" w:rsidRPr="00585E5B">
        <w:t xml:space="preserve">Else End </w:t>
      </w:r>
      <w:r w:rsidR="00585E5B" w:rsidRPr="00585E5B">
        <w:tab/>
      </w:r>
      <w:r w:rsidR="00585E5B" w:rsidRPr="00585E5B">
        <w:tab/>
        <w:t xml:space="preserve"> </w:t>
      </w:r>
    </w:p>
    <w:p w14:paraId="633D7C59" w14:textId="475BB0EC" w:rsidR="00585E5B" w:rsidRPr="00585E5B" w:rsidRDefault="00585E5B" w:rsidP="00585E5B">
      <w:r w:rsidRPr="00585E5B">
        <w:t>Try End</w:t>
      </w:r>
    </w:p>
    <w:p w14:paraId="3D7BC30A" w14:textId="77777777" w:rsidR="000E3ECC" w:rsidRDefault="00585E5B" w:rsidP="00585E5B">
      <w:r w:rsidRPr="00585E5B">
        <w:t xml:space="preserve">Catch Begin </w:t>
      </w:r>
      <w:r w:rsidR="004C5EFE">
        <w:t>to</w:t>
      </w:r>
      <w:r w:rsidRPr="00585E5B">
        <w:t xml:space="preserve"> Check </w:t>
      </w:r>
      <w:proofErr w:type="gramStart"/>
      <w:r w:rsidRPr="00585E5B">
        <w:t>The</w:t>
      </w:r>
      <w:proofErr w:type="gramEnd"/>
      <w:r w:rsidRPr="00585E5B">
        <w:t xml:space="preserve"> Input Output Exception</w:t>
      </w:r>
      <w:r w:rsidRPr="00585E5B">
        <w:tab/>
      </w:r>
      <w:r w:rsidRPr="00585E5B">
        <w:tab/>
        <w:t xml:space="preserve">     </w:t>
      </w:r>
    </w:p>
    <w:p w14:paraId="1A0C2B60" w14:textId="4FF62D8D" w:rsidR="00585E5B" w:rsidRPr="00585E5B" w:rsidRDefault="000E3ECC" w:rsidP="00585E5B">
      <w:r>
        <w:t xml:space="preserve">              </w:t>
      </w:r>
      <w:r w:rsidR="00585E5B" w:rsidRPr="00585E5B">
        <w:t xml:space="preserve">Displaying </w:t>
      </w:r>
      <w:proofErr w:type="gramStart"/>
      <w:r w:rsidR="00585E5B" w:rsidRPr="00585E5B">
        <w:t>The</w:t>
      </w:r>
      <w:proofErr w:type="gramEnd"/>
      <w:r w:rsidR="00585E5B" w:rsidRPr="00585E5B">
        <w:t xml:space="preserve"> Value if File Not Found</w:t>
      </w:r>
    </w:p>
    <w:p w14:paraId="15776839" w14:textId="77777777" w:rsidR="000E3ECC" w:rsidRDefault="00585E5B" w:rsidP="00585E5B">
      <w:r w:rsidRPr="00585E5B">
        <w:t xml:space="preserve">      </w:t>
      </w:r>
      <w:r w:rsidR="000E3ECC">
        <w:t xml:space="preserve">       </w:t>
      </w:r>
      <w:r w:rsidRPr="00585E5B">
        <w:t xml:space="preserve"> Program Exit If File Not Found</w:t>
      </w:r>
      <w:r w:rsidRPr="00585E5B">
        <w:tab/>
      </w:r>
    </w:p>
    <w:p w14:paraId="7F7638DC" w14:textId="7E4BD4FB" w:rsidR="00585E5B" w:rsidRPr="00585E5B" w:rsidRDefault="000E3ECC" w:rsidP="00585E5B">
      <w:r>
        <w:t>Catch Ends</w:t>
      </w:r>
      <w:r w:rsidR="00585E5B" w:rsidRPr="00585E5B">
        <w:tab/>
      </w:r>
      <w:r w:rsidR="00585E5B" w:rsidRPr="00585E5B">
        <w:tab/>
        <w:t xml:space="preserve"> </w:t>
      </w:r>
    </w:p>
    <w:p w14:paraId="727399B6" w14:textId="6961225B" w:rsidR="00585E5B" w:rsidRPr="00585E5B" w:rsidRDefault="00585E5B" w:rsidP="00585E5B">
      <w:r w:rsidRPr="00585E5B">
        <w:t xml:space="preserve">While Ends </w:t>
      </w:r>
    </w:p>
    <w:p w14:paraId="4DF0B4E2" w14:textId="1FBA5F5F" w:rsidR="00585E5B" w:rsidRPr="00585E5B" w:rsidRDefault="00585E5B" w:rsidP="00585E5B">
      <w:r w:rsidRPr="00585E5B">
        <w:t xml:space="preserve">Displaying the Number </w:t>
      </w:r>
      <w:proofErr w:type="gramStart"/>
      <w:r w:rsidR="004C5EFE">
        <w:t>Of</w:t>
      </w:r>
      <w:proofErr w:type="gramEnd"/>
      <w:r w:rsidRPr="00585E5B">
        <w:t xml:space="preserve"> Invalid Data</w:t>
      </w:r>
    </w:p>
    <w:p w14:paraId="1BD8EDE0" w14:textId="59935B8D" w:rsidR="00585E5B" w:rsidRPr="00585E5B" w:rsidRDefault="00585E5B" w:rsidP="00585E5B">
      <w:r w:rsidRPr="00585E5B">
        <w:t xml:space="preserve">Displaying the Number </w:t>
      </w:r>
      <w:proofErr w:type="gramStart"/>
      <w:r w:rsidR="004C5EFE">
        <w:t>Of</w:t>
      </w:r>
      <w:proofErr w:type="gramEnd"/>
      <w:r w:rsidRPr="00585E5B">
        <w:t xml:space="preserve"> Invalid Delimiter</w:t>
      </w:r>
    </w:p>
    <w:p w14:paraId="304B26C6" w14:textId="19702CB4" w:rsidR="00585E5B" w:rsidRPr="00585E5B" w:rsidRDefault="00585E5B" w:rsidP="00585E5B">
      <w:r w:rsidRPr="00585E5B">
        <w:t xml:space="preserve">Declaring the Integer Type Variable </w:t>
      </w:r>
      <w:r w:rsidR="00CC4176">
        <w:t>call it</w:t>
      </w:r>
      <w:r w:rsidRPr="00585E5B">
        <w:t xml:space="preserve"> </w:t>
      </w:r>
      <w:r w:rsidRPr="00585E5B">
        <w:rPr>
          <w:b/>
          <w:bCs/>
        </w:rPr>
        <w:t>Number</w:t>
      </w:r>
      <w:r w:rsidR="004C5EFE" w:rsidRPr="00CC4176">
        <w:rPr>
          <w:b/>
          <w:bCs/>
        </w:rPr>
        <w:t>Of</w:t>
      </w:r>
      <w:r w:rsidRPr="00585E5B">
        <w:rPr>
          <w:b/>
          <w:bCs/>
        </w:rPr>
        <w:t>BookShown</w:t>
      </w:r>
      <w:r w:rsidRPr="00585E5B">
        <w:tab/>
      </w:r>
      <w:r w:rsidRPr="00585E5B">
        <w:rPr>
          <w:b/>
          <w:bCs/>
        </w:rPr>
        <w:t xml:space="preserve"> </w:t>
      </w:r>
    </w:p>
    <w:p w14:paraId="07EE0F50" w14:textId="4EBC5C8F" w:rsidR="00585E5B" w:rsidRPr="00585E5B" w:rsidRDefault="00585E5B" w:rsidP="00585E5B">
      <w:r w:rsidRPr="00585E5B">
        <w:t xml:space="preserve">While Begin if Number </w:t>
      </w:r>
      <w:proofErr w:type="gramStart"/>
      <w:r w:rsidR="004C5EFE">
        <w:t>Of</w:t>
      </w:r>
      <w:proofErr w:type="gramEnd"/>
      <w:r w:rsidRPr="00585E5B">
        <w:t xml:space="preserve"> Book </w:t>
      </w:r>
      <w:r w:rsidR="004C5EFE">
        <w:t>To</w:t>
      </w:r>
      <w:r w:rsidRPr="00585E5B">
        <w:t xml:space="preserve"> Be Shown is Smaller Than The Number </w:t>
      </w:r>
      <w:r w:rsidR="004C5EFE">
        <w:t>Of</w:t>
      </w:r>
      <w:r w:rsidRPr="00585E5B">
        <w:t xml:space="preserve"> Book Red From The File  </w:t>
      </w:r>
      <w:r w:rsidRPr="00585E5B">
        <w:tab/>
      </w:r>
      <w:r w:rsidRPr="00585E5B">
        <w:rPr>
          <w:b/>
          <w:bCs/>
        </w:rPr>
        <w:t xml:space="preserve"> </w:t>
      </w:r>
    </w:p>
    <w:p w14:paraId="4A2D6BAF" w14:textId="5E1DEAAC" w:rsidR="00585E5B" w:rsidRPr="00585E5B" w:rsidRDefault="000E3ECC" w:rsidP="00585E5B">
      <w:r w:rsidRPr="00585E5B">
        <w:t xml:space="preserve">      </w:t>
      </w:r>
      <w:r>
        <w:t xml:space="preserve">       </w:t>
      </w:r>
      <w:r w:rsidRPr="00585E5B">
        <w:t xml:space="preserve"> </w:t>
      </w:r>
      <w:r w:rsidR="00585E5B" w:rsidRPr="00585E5B">
        <w:t xml:space="preserve">Using The \n </w:t>
      </w:r>
      <w:r w:rsidR="004C5EFE">
        <w:t>TO</w:t>
      </w:r>
      <w:r w:rsidR="00585E5B" w:rsidRPr="00585E5B">
        <w:t xml:space="preserve"> Align </w:t>
      </w:r>
      <w:proofErr w:type="gramStart"/>
      <w:r w:rsidR="00585E5B" w:rsidRPr="00585E5B">
        <w:t>The</w:t>
      </w:r>
      <w:proofErr w:type="gramEnd"/>
      <w:r w:rsidR="00585E5B" w:rsidRPr="00585E5B">
        <w:t xml:space="preserve"> Text Properly</w:t>
      </w:r>
      <w:r w:rsidR="00585E5B" w:rsidRPr="00585E5B">
        <w:tab/>
      </w:r>
      <w:r w:rsidR="00585E5B" w:rsidRPr="00585E5B">
        <w:tab/>
      </w:r>
      <w:r w:rsidR="00585E5B" w:rsidRPr="00585E5B">
        <w:tab/>
        <w:t xml:space="preserve"> </w:t>
      </w:r>
    </w:p>
    <w:p w14:paraId="5E58AEBB" w14:textId="3CC0B894" w:rsidR="00585E5B" w:rsidRPr="00585E5B" w:rsidRDefault="000E3ECC" w:rsidP="00585E5B">
      <w:r w:rsidRPr="00585E5B">
        <w:lastRenderedPageBreak/>
        <w:t xml:space="preserve">      </w:t>
      </w:r>
      <w:r>
        <w:t xml:space="preserve">       </w:t>
      </w:r>
      <w:r w:rsidRPr="00585E5B">
        <w:t xml:space="preserve"> </w:t>
      </w:r>
      <w:r w:rsidR="00585E5B" w:rsidRPr="00585E5B">
        <w:t xml:space="preserve">Displaying the BookTitle </w:t>
      </w:r>
      <w:r w:rsidR="00585E5B" w:rsidRPr="00585E5B">
        <w:tab/>
      </w:r>
      <w:r w:rsidR="00585E5B" w:rsidRPr="00585E5B">
        <w:tab/>
      </w:r>
      <w:r w:rsidR="00585E5B" w:rsidRPr="00585E5B">
        <w:tab/>
        <w:t xml:space="preserve"> </w:t>
      </w:r>
    </w:p>
    <w:p w14:paraId="6C72ADB7" w14:textId="6B892091" w:rsidR="00585E5B" w:rsidRPr="00585E5B" w:rsidRDefault="000E3ECC" w:rsidP="00585E5B">
      <w:r w:rsidRPr="00585E5B">
        <w:t xml:space="preserve">      </w:t>
      </w:r>
      <w:r>
        <w:t xml:space="preserve">       </w:t>
      </w:r>
      <w:r w:rsidRPr="00585E5B">
        <w:t xml:space="preserve"> </w:t>
      </w:r>
    </w:p>
    <w:p w14:paraId="5814C530" w14:textId="06B34B72" w:rsidR="00585E5B" w:rsidRPr="00585E5B" w:rsidRDefault="000E3ECC" w:rsidP="00585E5B">
      <w:r w:rsidRPr="00585E5B">
        <w:t xml:space="preserve">      </w:t>
      </w:r>
      <w:r>
        <w:t xml:space="preserve">       </w:t>
      </w:r>
      <w:r w:rsidRPr="00585E5B">
        <w:t xml:space="preserve"> </w:t>
      </w:r>
      <w:r w:rsidR="00585E5B" w:rsidRPr="00585E5B">
        <w:t>Displaying the BookPublisher</w:t>
      </w:r>
      <w:r w:rsidR="00585E5B" w:rsidRPr="00585E5B">
        <w:tab/>
      </w:r>
      <w:r w:rsidR="00585E5B" w:rsidRPr="00585E5B">
        <w:tab/>
      </w:r>
      <w:r w:rsidR="00585E5B" w:rsidRPr="00585E5B">
        <w:tab/>
        <w:t xml:space="preserve"> </w:t>
      </w:r>
    </w:p>
    <w:p w14:paraId="646AB9D5" w14:textId="27621621" w:rsidR="00585E5B" w:rsidRPr="00585E5B" w:rsidRDefault="000E3ECC" w:rsidP="00585E5B">
      <w:r w:rsidRPr="00585E5B">
        <w:t xml:space="preserve">      </w:t>
      </w:r>
      <w:r>
        <w:t xml:space="preserve">       </w:t>
      </w:r>
      <w:r w:rsidRPr="00585E5B">
        <w:t xml:space="preserve"> </w:t>
      </w:r>
      <w:r w:rsidR="00585E5B" w:rsidRPr="00585E5B">
        <w:t xml:space="preserve">If Condition Begin When BookPrice Has 0 The Value </w:t>
      </w:r>
      <w:r w:rsidR="00585E5B" w:rsidRPr="00585E5B">
        <w:tab/>
      </w:r>
      <w:r w:rsidR="00585E5B" w:rsidRPr="00585E5B">
        <w:tab/>
      </w:r>
      <w:r w:rsidR="00585E5B" w:rsidRPr="00585E5B">
        <w:tab/>
      </w:r>
      <w:r w:rsidR="00585E5B" w:rsidRPr="00585E5B">
        <w:rPr>
          <w:b/>
          <w:bCs/>
        </w:rPr>
        <w:t xml:space="preserve"> </w:t>
      </w:r>
    </w:p>
    <w:p w14:paraId="4CB43CF3" w14:textId="78F7AEED" w:rsidR="00585E5B" w:rsidRPr="00585E5B" w:rsidRDefault="00585E5B" w:rsidP="00585E5B">
      <w:r w:rsidRPr="00585E5B">
        <w:tab/>
      </w:r>
      <w:r w:rsidR="000E3ECC" w:rsidRPr="00585E5B">
        <w:t xml:space="preserve">      </w:t>
      </w:r>
      <w:r w:rsidR="000E3ECC">
        <w:t xml:space="preserve">       </w:t>
      </w:r>
      <w:r w:rsidR="000E3ECC" w:rsidRPr="00585E5B">
        <w:t xml:space="preserve"> </w:t>
      </w:r>
      <w:r w:rsidRPr="00585E5B">
        <w:t xml:space="preserve">Displaying the Value for BookPrice </w:t>
      </w:r>
      <w:r w:rsidRPr="00585E5B">
        <w:tab/>
      </w:r>
      <w:r w:rsidRPr="00585E5B">
        <w:tab/>
      </w:r>
      <w:r w:rsidRPr="00585E5B">
        <w:tab/>
      </w:r>
      <w:r w:rsidRPr="00585E5B">
        <w:tab/>
        <w:t xml:space="preserve"> </w:t>
      </w:r>
    </w:p>
    <w:p w14:paraId="5B201216" w14:textId="3EFA61B1" w:rsidR="00585E5B" w:rsidRPr="00585E5B" w:rsidRDefault="000E3ECC" w:rsidP="00585E5B">
      <w:r w:rsidRPr="00585E5B">
        <w:t xml:space="preserve">      </w:t>
      </w:r>
      <w:r>
        <w:t xml:space="preserve">       </w:t>
      </w:r>
      <w:r w:rsidRPr="00585E5B">
        <w:t xml:space="preserve"> </w:t>
      </w:r>
      <w:r w:rsidR="00585E5B" w:rsidRPr="00585E5B">
        <w:t xml:space="preserve">If Ends </w:t>
      </w:r>
    </w:p>
    <w:p w14:paraId="7CC112E4" w14:textId="268286D0" w:rsidR="00585E5B" w:rsidRPr="00585E5B" w:rsidRDefault="000E3ECC" w:rsidP="00585E5B">
      <w:r w:rsidRPr="00585E5B">
        <w:t xml:space="preserve">      </w:t>
      </w:r>
      <w:r>
        <w:t xml:space="preserve">       </w:t>
      </w:r>
      <w:r w:rsidRPr="00585E5B">
        <w:t xml:space="preserve"> </w:t>
      </w:r>
      <w:r w:rsidR="00585E5B" w:rsidRPr="00585E5B">
        <w:t>Else Ends</w:t>
      </w:r>
      <w:r w:rsidR="00585E5B" w:rsidRPr="00585E5B">
        <w:tab/>
      </w:r>
      <w:r w:rsidR="00585E5B" w:rsidRPr="00585E5B">
        <w:tab/>
      </w:r>
      <w:r w:rsidR="00585E5B" w:rsidRPr="00585E5B">
        <w:tab/>
      </w:r>
      <w:r w:rsidR="00585E5B" w:rsidRPr="00585E5B">
        <w:rPr>
          <w:b/>
          <w:bCs/>
        </w:rPr>
        <w:t xml:space="preserve"> </w:t>
      </w:r>
    </w:p>
    <w:p w14:paraId="69792E5F" w14:textId="7F5510F3" w:rsidR="00585E5B" w:rsidRPr="00585E5B" w:rsidRDefault="000E3ECC" w:rsidP="00585E5B">
      <w:r w:rsidRPr="00585E5B">
        <w:t xml:space="preserve">      </w:t>
      </w:r>
      <w:r>
        <w:t xml:space="preserve">       </w:t>
      </w:r>
      <w:r w:rsidRPr="00585E5B">
        <w:t xml:space="preserve">       </w:t>
      </w:r>
      <w:r>
        <w:t xml:space="preserve">       </w:t>
      </w:r>
      <w:r w:rsidRPr="00585E5B">
        <w:t xml:space="preserve"> </w:t>
      </w:r>
      <w:r w:rsidR="00585E5B" w:rsidRPr="00585E5B">
        <w:t xml:space="preserve">Displaying the Value </w:t>
      </w:r>
      <w:proofErr w:type="gramStart"/>
      <w:r w:rsidR="00585E5B" w:rsidRPr="00585E5B">
        <w:t>For</w:t>
      </w:r>
      <w:proofErr w:type="gramEnd"/>
      <w:r w:rsidR="00585E5B" w:rsidRPr="00585E5B">
        <w:t xml:space="preserve"> the BookPrice</w:t>
      </w:r>
      <w:r w:rsidR="00585E5B" w:rsidRPr="00585E5B">
        <w:tab/>
      </w:r>
      <w:r w:rsidR="00585E5B" w:rsidRPr="00585E5B">
        <w:tab/>
      </w:r>
      <w:r w:rsidR="00585E5B" w:rsidRPr="00585E5B">
        <w:tab/>
      </w:r>
      <w:r w:rsidR="00585E5B" w:rsidRPr="00585E5B">
        <w:tab/>
        <w:t xml:space="preserve"> </w:t>
      </w:r>
    </w:p>
    <w:p w14:paraId="171BD326" w14:textId="7D7840FF" w:rsidR="00585E5B" w:rsidRPr="00585E5B" w:rsidRDefault="000E3ECC" w:rsidP="00585E5B">
      <w:r w:rsidRPr="00585E5B">
        <w:t xml:space="preserve">      </w:t>
      </w:r>
      <w:r>
        <w:t xml:space="preserve">       </w:t>
      </w:r>
      <w:r w:rsidRPr="00585E5B">
        <w:t xml:space="preserve"> </w:t>
      </w:r>
      <w:r w:rsidR="00585E5B" w:rsidRPr="00585E5B">
        <w:t>Else Ends</w:t>
      </w:r>
    </w:p>
    <w:p w14:paraId="49134FF0" w14:textId="09626742" w:rsidR="00585E5B" w:rsidRPr="00585E5B" w:rsidRDefault="000E3ECC" w:rsidP="00585E5B">
      <w:r w:rsidRPr="00585E5B">
        <w:t xml:space="preserve">      </w:t>
      </w:r>
      <w:r>
        <w:t xml:space="preserve">       </w:t>
      </w:r>
      <w:r w:rsidRPr="00585E5B">
        <w:t xml:space="preserve"> </w:t>
      </w:r>
      <w:r w:rsidR="00585E5B" w:rsidRPr="00585E5B">
        <w:t>If Condition Begin When BookPage Has 0 The Value</w:t>
      </w:r>
      <w:r w:rsidR="00585E5B" w:rsidRPr="00585E5B">
        <w:tab/>
      </w:r>
      <w:r w:rsidR="00585E5B" w:rsidRPr="00585E5B">
        <w:tab/>
      </w:r>
      <w:r w:rsidR="00585E5B" w:rsidRPr="00585E5B">
        <w:tab/>
      </w:r>
      <w:r w:rsidR="00585E5B" w:rsidRPr="00585E5B">
        <w:rPr>
          <w:b/>
          <w:bCs/>
        </w:rPr>
        <w:t xml:space="preserve"> </w:t>
      </w:r>
    </w:p>
    <w:p w14:paraId="4FCCD560" w14:textId="1F2002C1" w:rsidR="00585E5B" w:rsidRPr="00585E5B" w:rsidRDefault="00585E5B" w:rsidP="00585E5B">
      <w:r w:rsidRPr="00585E5B">
        <w:tab/>
      </w:r>
      <w:r w:rsidR="000E3ECC" w:rsidRPr="00585E5B">
        <w:t xml:space="preserve">      </w:t>
      </w:r>
      <w:r w:rsidR="000E3ECC">
        <w:t xml:space="preserve">       </w:t>
      </w:r>
      <w:r w:rsidR="000E3ECC" w:rsidRPr="00585E5B">
        <w:t xml:space="preserve"> </w:t>
      </w:r>
      <w:r w:rsidRPr="00585E5B">
        <w:t xml:space="preserve">Displaying the Value </w:t>
      </w:r>
      <w:proofErr w:type="gramStart"/>
      <w:r w:rsidR="004C5EFE">
        <w:t>Of</w:t>
      </w:r>
      <w:proofErr w:type="gramEnd"/>
      <w:r w:rsidRPr="00585E5B">
        <w:t xml:space="preserve"> the BookPage</w:t>
      </w:r>
      <w:r w:rsidRPr="00585E5B">
        <w:tab/>
      </w:r>
      <w:r w:rsidRPr="00585E5B">
        <w:tab/>
      </w:r>
      <w:r w:rsidRPr="00585E5B">
        <w:tab/>
      </w:r>
      <w:r w:rsidRPr="00585E5B">
        <w:tab/>
        <w:t xml:space="preserve"> </w:t>
      </w:r>
    </w:p>
    <w:p w14:paraId="4B3A24F4" w14:textId="2A166D4C" w:rsidR="00585E5B" w:rsidRPr="00585E5B" w:rsidRDefault="000E3ECC" w:rsidP="00585E5B">
      <w:r w:rsidRPr="00585E5B">
        <w:t xml:space="preserve">      </w:t>
      </w:r>
      <w:r>
        <w:t xml:space="preserve">       </w:t>
      </w:r>
      <w:r w:rsidRPr="00585E5B">
        <w:t xml:space="preserve"> </w:t>
      </w:r>
      <w:r w:rsidR="00585E5B" w:rsidRPr="00585E5B">
        <w:t>If Condition Ends</w:t>
      </w:r>
    </w:p>
    <w:p w14:paraId="08C700D0" w14:textId="77777777" w:rsidR="000E3ECC" w:rsidRDefault="000E3ECC" w:rsidP="00585E5B">
      <w:r w:rsidRPr="00585E5B">
        <w:t xml:space="preserve">      </w:t>
      </w:r>
      <w:r>
        <w:t xml:space="preserve">       </w:t>
      </w:r>
      <w:r w:rsidRPr="00585E5B">
        <w:t xml:space="preserve"> </w:t>
      </w:r>
      <w:r w:rsidR="00585E5B" w:rsidRPr="00585E5B">
        <w:t xml:space="preserve">Else Begin </w:t>
      </w:r>
    </w:p>
    <w:p w14:paraId="163637D8" w14:textId="4B79FE43" w:rsidR="00585E5B" w:rsidRPr="00585E5B" w:rsidRDefault="000E3ECC" w:rsidP="00585E5B">
      <w:r w:rsidRPr="00585E5B">
        <w:t xml:space="preserve">      </w:t>
      </w:r>
      <w:r>
        <w:t xml:space="preserve">       </w:t>
      </w:r>
      <w:r w:rsidRPr="00585E5B">
        <w:t xml:space="preserve">       </w:t>
      </w:r>
      <w:r>
        <w:t xml:space="preserve">       </w:t>
      </w:r>
      <w:r w:rsidRPr="00585E5B">
        <w:t xml:space="preserve"> </w:t>
      </w:r>
      <w:r w:rsidR="00585E5B" w:rsidRPr="00585E5B">
        <w:t xml:space="preserve">Displaying the BookPage </w:t>
      </w:r>
      <w:r w:rsidR="00585E5B" w:rsidRPr="00585E5B">
        <w:tab/>
      </w:r>
      <w:r w:rsidR="00585E5B" w:rsidRPr="00585E5B">
        <w:tab/>
      </w:r>
      <w:r w:rsidR="00585E5B" w:rsidRPr="00585E5B">
        <w:tab/>
      </w:r>
      <w:r w:rsidR="00585E5B" w:rsidRPr="00585E5B">
        <w:tab/>
        <w:t xml:space="preserve"> </w:t>
      </w:r>
    </w:p>
    <w:p w14:paraId="2A9E98F6" w14:textId="221C3425" w:rsidR="00585E5B" w:rsidRPr="00585E5B" w:rsidRDefault="000E3ECC" w:rsidP="00585E5B">
      <w:r w:rsidRPr="00585E5B">
        <w:t xml:space="preserve">      </w:t>
      </w:r>
      <w:r>
        <w:t xml:space="preserve">       </w:t>
      </w:r>
      <w:r w:rsidRPr="00585E5B">
        <w:t xml:space="preserve"> </w:t>
      </w:r>
      <w:r w:rsidR="00585E5B" w:rsidRPr="00585E5B">
        <w:t>Else Ends</w:t>
      </w:r>
    </w:p>
    <w:p w14:paraId="4CEFB0C5" w14:textId="2F09472F" w:rsidR="00585E5B" w:rsidRPr="00585E5B" w:rsidRDefault="000E3ECC" w:rsidP="00585E5B">
      <w:r w:rsidRPr="00585E5B">
        <w:t xml:space="preserve">      </w:t>
      </w:r>
      <w:r>
        <w:t xml:space="preserve">       </w:t>
      </w:r>
      <w:r w:rsidRPr="00585E5B">
        <w:t xml:space="preserve"> </w:t>
      </w:r>
      <w:r w:rsidR="00585E5B" w:rsidRPr="00585E5B">
        <w:t xml:space="preserve">Displaying the Value </w:t>
      </w:r>
      <w:proofErr w:type="gramStart"/>
      <w:r w:rsidR="00585E5B" w:rsidRPr="00585E5B">
        <w:t>For</w:t>
      </w:r>
      <w:proofErr w:type="gramEnd"/>
      <w:r w:rsidR="00585E5B" w:rsidRPr="00585E5B">
        <w:t xml:space="preserve"> the Book ISBN</w:t>
      </w:r>
    </w:p>
    <w:p w14:paraId="6FF5C360" w14:textId="11FCA474" w:rsidR="00585E5B" w:rsidRPr="00585E5B" w:rsidRDefault="000E3ECC" w:rsidP="00585E5B">
      <w:r w:rsidRPr="00585E5B">
        <w:t xml:space="preserve">      </w:t>
      </w:r>
      <w:r>
        <w:t xml:space="preserve">       </w:t>
      </w:r>
      <w:r w:rsidRPr="00585E5B">
        <w:t xml:space="preserve"> </w:t>
      </w:r>
      <w:r w:rsidR="00585E5B" w:rsidRPr="00585E5B">
        <w:t xml:space="preserve">Incrementing the Number </w:t>
      </w:r>
      <w:r w:rsidR="004C5EFE">
        <w:t>Of</w:t>
      </w:r>
      <w:r w:rsidR="00585E5B" w:rsidRPr="00585E5B">
        <w:t xml:space="preserve"> </w:t>
      </w:r>
      <w:proofErr w:type="gramStart"/>
      <w:r w:rsidR="00585E5B" w:rsidRPr="00585E5B">
        <w:t>book</w:t>
      </w:r>
      <w:proofErr w:type="gramEnd"/>
      <w:r w:rsidR="00585E5B" w:rsidRPr="00585E5B">
        <w:t xml:space="preserve"> Shown</w:t>
      </w:r>
      <w:r w:rsidR="00585E5B" w:rsidRPr="00585E5B">
        <w:tab/>
      </w:r>
      <w:r w:rsidR="00585E5B" w:rsidRPr="00585E5B">
        <w:tab/>
      </w:r>
      <w:r w:rsidR="00585E5B" w:rsidRPr="00585E5B">
        <w:tab/>
        <w:t xml:space="preserve"> </w:t>
      </w:r>
    </w:p>
    <w:p w14:paraId="572F6AA4" w14:textId="506CB698" w:rsidR="00585E5B" w:rsidRPr="00585E5B" w:rsidRDefault="000E3ECC" w:rsidP="00585E5B">
      <w:r w:rsidRPr="00585E5B">
        <w:t xml:space="preserve">      </w:t>
      </w:r>
      <w:r>
        <w:t xml:space="preserve">       </w:t>
      </w:r>
      <w:r w:rsidRPr="00585E5B">
        <w:t xml:space="preserve"> </w:t>
      </w:r>
      <w:r w:rsidR="00585E5B" w:rsidRPr="00585E5B">
        <w:t>Declaring the Integer Variabl</w:t>
      </w:r>
      <w:r w:rsidR="00CC4176">
        <w:t>e call it</w:t>
      </w:r>
      <w:r w:rsidR="00CC4176" w:rsidRPr="00CC4176">
        <w:rPr>
          <w:b/>
          <w:bCs/>
        </w:rPr>
        <w:t xml:space="preserve"> TotalItem</w:t>
      </w:r>
      <w:r w:rsidR="00CC4176">
        <w:t xml:space="preserve"> and Assign 0 to it</w:t>
      </w:r>
      <w:r w:rsidR="00585E5B" w:rsidRPr="00585E5B">
        <w:tab/>
      </w:r>
      <w:r w:rsidR="00585E5B" w:rsidRPr="00585E5B">
        <w:rPr>
          <w:b/>
          <w:bCs/>
        </w:rPr>
        <w:t xml:space="preserve"> </w:t>
      </w:r>
    </w:p>
    <w:p w14:paraId="112ECFBF" w14:textId="6C9B2454" w:rsidR="00585E5B" w:rsidRPr="00585E5B" w:rsidRDefault="000E3ECC" w:rsidP="00585E5B">
      <w:r w:rsidRPr="00585E5B">
        <w:t xml:space="preserve">      </w:t>
      </w:r>
      <w:r>
        <w:t xml:space="preserve">       </w:t>
      </w:r>
      <w:r w:rsidRPr="00585E5B">
        <w:t xml:space="preserve"> </w:t>
      </w:r>
      <w:r w:rsidR="00585E5B" w:rsidRPr="00585E5B">
        <w:t xml:space="preserve">Declaring the String type Variable </w:t>
      </w:r>
      <w:r w:rsidR="004C5EFE">
        <w:t>to</w:t>
      </w:r>
      <w:r w:rsidR="00585E5B" w:rsidRPr="00585E5B">
        <w:t xml:space="preserve"> Take </w:t>
      </w:r>
      <w:r w:rsidR="00585E5B" w:rsidRPr="00585E5B">
        <w:rPr>
          <w:b/>
          <w:bCs/>
        </w:rPr>
        <w:t>AuthorName</w:t>
      </w:r>
      <w:r w:rsidR="00585E5B" w:rsidRPr="00585E5B">
        <w:t xml:space="preserve"> and Assign Null Value </w:t>
      </w:r>
      <w:proofErr w:type="gramStart"/>
      <w:r w:rsidR="004C5EFE">
        <w:t>To</w:t>
      </w:r>
      <w:proofErr w:type="gramEnd"/>
      <w:r w:rsidR="00585E5B" w:rsidRPr="00585E5B">
        <w:t xml:space="preserve"> It</w:t>
      </w:r>
      <w:r w:rsidR="00585E5B" w:rsidRPr="00585E5B">
        <w:tab/>
      </w:r>
      <w:r w:rsidR="00585E5B" w:rsidRPr="00585E5B">
        <w:tab/>
        <w:t xml:space="preserve"> </w:t>
      </w:r>
    </w:p>
    <w:p w14:paraId="17DF2D3F" w14:textId="16CD8C26" w:rsidR="00585E5B" w:rsidRPr="00585E5B" w:rsidRDefault="000E3ECC" w:rsidP="00585E5B">
      <w:r w:rsidRPr="00585E5B">
        <w:t xml:space="preserve">      </w:t>
      </w:r>
      <w:r>
        <w:t xml:space="preserve">       </w:t>
      </w:r>
      <w:r w:rsidRPr="00585E5B">
        <w:t xml:space="preserve"> </w:t>
      </w:r>
      <w:r w:rsidR="00585E5B" w:rsidRPr="00585E5B">
        <w:t xml:space="preserve">Prompting the User </w:t>
      </w:r>
      <w:proofErr w:type="gramStart"/>
      <w:r w:rsidR="004C5EFE">
        <w:t>To</w:t>
      </w:r>
      <w:proofErr w:type="gramEnd"/>
      <w:r w:rsidR="00585E5B" w:rsidRPr="00585E5B">
        <w:t xml:space="preserve"> Enter the Author Name </w:t>
      </w:r>
      <w:r w:rsidR="00585E5B" w:rsidRPr="00585E5B">
        <w:tab/>
      </w:r>
      <w:r w:rsidR="00585E5B" w:rsidRPr="00585E5B">
        <w:tab/>
        <w:t xml:space="preserve"> </w:t>
      </w:r>
    </w:p>
    <w:p w14:paraId="520DBDA7" w14:textId="66865B5A" w:rsidR="00585E5B" w:rsidRPr="00585E5B" w:rsidRDefault="000E3ECC" w:rsidP="00585E5B">
      <w:r w:rsidRPr="00585E5B">
        <w:t xml:space="preserve">      </w:t>
      </w:r>
      <w:r>
        <w:t xml:space="preserve">       </w:t>
      </w:r>
      <w:r w:rsidRPr="00585E5B">
        <w:t xml:space="preserve"> </w:t>
      </w:r>
      <w:r w:rsidR="00585E5B" w:rsidRPr="00585E5B">
        <w:t xml:space="preserve">Taking the Value </w:t>
      </w:r>
      <w:proofErr w:type="gramStart"/>
      <w:r w:rsidR="00585E5B" w:rsidRPr="00585E5B">
        <w:t>For</w:t>
      </w:r>
      <w:proofErr w:type="gramEnd"/>
      <w:r w:rsidR="00585E5B" w:rsidRPr="00585E5B">
        <w:t xml:space="preserve"> the BookAuthor </w:t>
      </w:r>
      <w:r w:rsidR="00585E5B" w:rsidRPr="00585E5B">
        <w:tab/>
      </w:r>
      <w:r w:rsidR="00585E5B" w:rsidRPr="00585E5B">
        <w:tab/>
        <w:t xml:space="preserve"> </w:t>
      </w:r>
    </w:p>
    <w:p w14:paraId="2D7D5A7E" w14:textId="01C19DC1" w:rsidR="00585E5B" w:rsidRDefault="00585E5B" w:rsidP="00585E5B">
      <w:r w:rsidRPr="00585E5B">
        <w:t xml:space="preserve">While Loop Started </w:t>
      </w:r>
    </w:p>
    <w:p w14:paraId="7BCD9A46" w14:textId="33F2ACAF" w:rsidR="000E3ECC" w:rsidRDefault="000E3ECC" w:rsidP="00585E5B">
      <w:r w:rsidRPr="00585E5B">
        <w:t xml:space="preserve">      </w:t>
      </w:r>
      <w:r>
        <w:t xml:space="preserve">       </w:t>
      </w:r>
      <w:r w:rsidRPr="00585E5B">
        <w:t xml:space="preserve"> </w:t>
      </w:r>
      <w:r>
        <w:t xml:space="preserve">Loop Begin When Total Item Is Smaller Than </w:t>
      </w:r>
      <w:proofErr w:type="gramStart"/>
      <w:r>
        <w:t>The</w:t>
      </w:r>
      <w:proofErr w:type="gramEnd"/>
      <w:r>
        <w:t xml:space="preserve"> Length Of The BookAuthor</w:t>
      </w:r>
    </w:p>
    <w:p w14:paraId="7FD79122" w14:textId="2010F5E0" w:rsidR="000E3ECC" w:rsidRPr="00585E5B" w:rsidRDefault="000E3ECC" w:rsidP="00585E5B">
      <w:r w:rsidRPr="00585E5B">
        <w:t xml:space="preserve">      </w:t>
      </w:r>
      <w:r>
        <w:t xml:space="preserve">       </w:t>
      </w:r>
      <w:r w:rsidRPr="00585E5B">
        <w:t xml:space="preserve"> </w:t>
      </w:r>
      <w:r>
        <w:t>If Begin</w:t>
      </w:r>
    </w:p>
    <w:p w14:paraId="7C29589F" w14:textId="422EA7A5" w:rsidR="00585E5B" w:rsidRPr="00585E5B" w:rsidRDefault="00585E5B" w:rsidP="00585E5B">
      <w:r w:rsidRPr="00585E5B">
        <w:t xml:space="preserve">      </w:t>
      </w:r>
      <w:r>
        <w:t xml:space="preserve">   </w:t>
      </w:r>
      <w:r w:rsidR="000E3ECC">
        <w:t xml:space="preserve">     </w:t>
      </w:r>
      <w:r w:rsidR="000E3ECC" w:rsidRPr="00585E5B">
        <w:t xml:space="preserve">      </w:t>
      </w:r>
      <w:r w:rsidR="000E3ECC">
        <w:t xml:space="preserve">       </w:t>
      </w:r>
      <w:r w:rsidR="000E3ECC" w:rsidRPr="00585E5B">
        <w:t xml:space="preserve"> </w:t>
      </w:r>
      <w:r w:rsidRPr="00585E5B">
        <w:t>Aligning the Data</w:t>
      </w:r>
      <w:r w:rsidRPr="00585E5B">
        <w:tab/>
      </w:r>
      <w:r w:rsidRPr="00585E5B">
        <w:tab/>
      </w:r>
      <w:r w:rsidRPr="00585E5B">
        <w:tab/>
      </w:r>
      <w:r w:rsidRPr="00585E5B">
        <w:tab/>
        <w:t xml:space="preserve"> </w:t>
      </w:r>
    </w:p>
    <w:p w14:paraId="18EB1923" w14:textId="78071BAD" w:rsidR="00585E5B" w:rsidRPr="00585E5B" w:rsidRDefault="00585E5B" w:rsidP="00585E5B">
      <w:r w:rsidRPr="00585E5B">
        <w:t xml:space="preserve">       </w:t>
      </w:r>
      <w:r>
        <w:t xml:space="preserve">        </w:t>
      </w:r>
      <w:r w:rsidR="000E3ECC" w:rsidRPr="00585E5B">
        <w:t xml:space="preserve">      </w:t>
      </w:r>
      <w:r w:rsidR="000E3ECC">
        <w:t xml:space="preserve">       </w:t>
      </w:r>
      <w:r w:rsidRPr="00585E5B">
        <w:t xml:space="preserve">Displaying the Value </w:t>
      </w:r>
      <w:proofErr w:type="gramStart"/>
      <w:r w:rsidR="004C5EFE">
        <w:t>Of</w:t>
      </w:r>
      <w:proofErr w:type="gramEnd"/>
      <w:r w:rsidRPr="00585E5B">
        <w:t xml:space="preserve"> Book Title For Particular Author </w:t>
      </w:r>
      <w:r w:rsidRPr="00585E5B">
        <w:tab/>
      </w:r>
      <w:r w:rsidRPr="00585E5B">
        <w:tab/>
      </w:r>
      <w:r w:rsidRPr="00585E5B">
        <w:tab/>
      </w:r>
      <w:r w:rsidRPr="00585E5B">
        <w:tab/>
        <w:t xml:space="preserve"> </w:t>
      </w:r>
    </w:p>
    <w:p w14:paraId="63C75203" w14:textId="357F2C26" w:rsidR="00585E5B" w:rsidRPr="00585E5B" w:rsidRDefault="00585E5B" w:rsidP="00585E5B">
      <w:r w:rsidRPr="00585E5B">
        <w:t xml:space="preserve">       </w:t>
      </w:r>
      <w:r>
        <w:t xml:space="preserve">          </w:t>
      </w:r>
      <w:r w:rsidR="000E3ECC" w:rsidRPr="00585E5B">
        <w:t xml:space="preserve">      </w:t>
      </w:r>
      <w:r w:rsidR="000E3ECC">
        <w:t xml:space="preserve">     </w:t>
      </w:r>
      <w:r w:rsidRPr="00585E5B">
        <w:t xml:space="preserve">Displaying the Value </w:t>
      </w:r>
      <w:proofErr w:type="gramStart"/>
      <w:r w:rsidR="004C5EFE">
        <w:t>Of</w:t>
      </w:r>
      <w:proofErr w:type="gramEnd"/>
      <w:r w:rsidRPr="00585E5B">
        <w:t xml:space="preserve"> Book Title For Particular Author </w:t>
      </w:r>
    </w:p>
    <w:p w14:paraId="1AC89B6A" w14:textId="4C6E3DF3" w:rsidR="00585E5B" w:rsidRPr="00585E5B" w:rsidRDefault="00585E5B" w:rsidP="00585E5B">
      <w:r w:rsidRPr="00585E5B">
        <w:t xml:space="preserve">     </w:t>
      </w:r>
      <w:r>
        <w:t xml:space="preserve">          </w:t>
      </w:r>
      <w:r w:rsidRPr="00585E5B">
        <w:t xml:space="preserve">  </w:t>
      </w:r>
      <w:r w:rsidR="000E3ECC" w:rsidRPr="00585E5B">
        <w:t xml:space="preserve">      </w:t>
      </w:r>
      <w:r w:rsidR="000E3ECC">
        <w:t xml:space="preserve">     </w:t>
      </w:r>
      <w:r w:rsidRPr="00585E5B">
        <w:t xml:space="preserve">Displaying the Value </w:t>
      </w:r>
      <w:proofErr w:type="gramStart"/>
      <w:r w:rsidR="004C5EFE">
        <w:t>Of</w:t>
      </w:r>
      <w:proofErr w:type="gramEnd"/>
      <w:r w:rsidRPr="00585E5B">
        <w:t xml:space="preserve"> Book Title For Particular Author </w:t>
      </w:r>
      <w:r w:rsidRPr="00585E5B">
        <w:tab/>
      </w:r>
      <w:r w:rsidRPr="00585E5B">
        <w:tab/>
      </w:r>
      <w:r w:rsidRPr="00585E5B">
        <w:tab/>
        <w:t xml:space="preserve"> </w:t>
      </w:r>
    </w:p>
    <w:p w14:paraId="79027075" w14:textId="381581FF" w:rsidR="00585E5B" w:rsidRPr="00585E5B" w:rsidRDefault="00585E5B" w:rsidP="00585E5B">
      <w:r w:rsidRPr="00585E5B">
        <w:t xml:space="preserve">       </w:t>
      </w:r>
      <w:r w:rsidR="00E32FAE">
        <w:t xml:space="preserve">       </w:t>
      </w:r>
      <w:r w:rsidR="000E3ECC" w:rsidRPr="00585E5B">
        <w:t xml:space="preserve">      </w:t>
      </w:r>
      <w:r w:rsidR="000E3ECC">
        <w:t xml:space="preserve">       </w:t>
      </w:r>
      <w:r w:rsidR="000E3ECC" w:rsidRPr="00585E5B">
        <w:t xml:space="preserve"> </w:t>
      </w:r>
      <w:r w:rsidRPr="00585E5B">
        <w:t xml:space="preserve">Displaying the Value </w:t>
      </w:r>
      <w:proofErr w:type="gramStart"/>
      <w:r w:rsidR="004C5EFE">
        <w:t>Of</w:t>
      </w:r>
      <w:proofErr w:type="gramEnd"/>
      <w:r w:rsidRPr="00585E5B">
        <w:t xml:space="preserve"> Book Title For Particular Author </w:t>
      </w:r>
      <w:r w:rsidRPr="00585E5B">
        <w:tab/>
      </w:r>
      <w:r w:rsidRPr="00585E5B">
        <w:tab/>
      </w:r>
      <w:r w:rsidRPr="00585E5B">
        <w:tab/>
      </w:r>
      <w:r w:rsidRPr="00585E5B">
        <w:tab/>
      </w:r>
      <w:r w:rsidRPr="00585E5B">
        <w:tab/>
        <w:t xml:space="preserve"> </w:t>
      </w:r>
    </w:p>
    <w:p w14:paraId="53DA359E" w14:textId="77777777" w:rsidR="000E3ECC" w:rsidRDefault="00585E5B" w:rsidP="00585E5B">
      <w:r w:rsidRPr="00585E5B">
        <w:lastRenderedPageBreak/>
        <w:t xml:space="preserve">       </w:t>
      </w:r>
      <w:r w:rsidR="00E32FAE">
        <w:t xml:space="preserve">        </w:t>
      </w:r>
      <w:r w:rsidR="000E3ECC" w:rsidRPr="00585E5B">
        <w:t xml:space="preserve">      </w:t>
      </w:r>
      <w:r w:rsidR="000E3ECC">
        <w:t xml:space="preserve">       </w:t>
      </w:r>
      <w:r w:rsidRPr="00585E5B">
        <w:t xml:space="preserve">Displaying the Value </w:t>
      </w:r>
      <w:proofErr w:type="gramStart"/>
      <w:r w:rsidR="004C5EFE">
        <w:t>Of</w:t>
      </w:r>
      <w:proofErr w:type="gramEnd"/>
      <w:r w:rsidRPr="00585E5B">
        <w:t xml:space="preserve"> Book Title For Particular Author</w:t>
      </w:r>
      <w:r w:rsidR="00E32FAE">
        <w:t xml:space="preserve"> </w:t>
      </w:r>
      <w:r w:rsidRPr="00585E5B">
        <w:tab/>
      </w:r>
      <w:r w:rsidRPr="00585E5B">
        <w:tab/>
      </w:r>
      <w:r w:rsidRPr="00585E5B">
        <w:tab/>
      </w:r>
      <w:r w:rsidRPr="00585E5B">
        <w:tab/>
      </w:r>
      <w:r w:rsidRPr="00585E5B">
        <w:tab/>
        <w:t xml:space="preserve"> </w:t>
      </w:r>
    </w:p>
    <w:p w14:paraId="1CB1A94E" w14:textId="7547D0ED" w:rsidR="00585E5B" w:rsidRPr="00585E5B" w:rsidRDefault="000E3ECC" w:rsidP="00585E5B">
      <w:r w:rsidRPr="00585E5B">
        <w:t xml:space="preserve">       </w:t>
      </w:r>
      <w:r>
        <w:t xml:space="preserve">        </w:t>
      </w:r>
      <w:r w:rsidRPr="00585E5B">
        <w:t xml:space="preserve">      </w:t>
      </w:r>
      <w:r>
        <w:t xml:space="preserve">       </w:t>
      </w:r>
      <w:r w:rsidR="00585E5B" w:rsidRPr="00585E5B">
        <w:t xml:space="preserve">Displaying the Value </w:t>
      </w:r>
      <w:proofErr w:type="gramStart"/>
      <w:r w:rsidR="004C5EFE">
        <w:t>Of</w:t>
      </w:r>
      <w:proofErr w:type="gramEnd"/>
      <w:r w:rsidR="00585E5B" w:rsidRPr="00585E5B">
        <w:t xml:space="preserve"> Book Title For Particular Author </w:t>
      </w:r>
      <w:r w:rsidR="00585E5B" w:rsidRPr="00585E5B">
        <w:tab/>
      </w:r>
      <w:r w:rsidR="00585E5B" w:rsidRPr="00585E5B">
        <w:tab/>
      </w:r>
      <w:r w:rsidR="00585E5B" w:rsidRPr="00585E5B">
        <w:tab/>
      </w:r>
      <w:r w:rsidR="00585E5B" w:rsidRPr="00585E5B">
        <w:tab/>
        <w:t xml:space="preserve"> </w:t>
      </w:r>
    </w:p>
    <w:p w14:paraId="5C020DF4" w14:textId="304A4FEE" w:rsidR="00585E5B" w:rsidRPr="00585E5B" w:rsidRDefault="000E3ECC" w:rsidP="00585E5B">
      <w:r w:rsidRPr="00585E5B">
        <w:t xml:space="preserve">       </w:t>
      </w:r>
      <w:r>
        <w:t xml:space="preserve">        </w:t>
      </w:r>
      <w:r w:rsidR="00585E5B" w:rsidRPr="00585E5B">
        <w:t>If Condition Ends</w:t>
      </w:r>
    </w:p>
    <w:p w14:paraId="49C40C29" w14:textId="1ADBF42A" w:rsidR="00585E5B" w:rsidRPr="00585E5B" w:rsidRDefault="000E3ECC" w:rsidP="00585E5B">
      <w:r w:rsidRPr="00585E5B">
        <w:t xml:space="preserve">       </w:t>
      </w:r>
      <w:r>
        <w:t xml:space="preserve">        </w:t>
      </w:r>
      <w:r w:rsidR="00585E5B" w:rsidRPr="00585E5B">
        <w:t xml:space="preserve">Incrementing the Value </w:t>
      </w:r>
      <w:proofErr w:type="gramStart"/>
      <w:r w:rsidR="00585E5B" w:rsidRPr="00585E5B">
        <w:t>For</w:t>
      </w:r>
      <w:proofErr w:type="gramEnd"/>
      <w:r w:rsidR="00585E5B" w:rsidRPr="00585E5B">
        <w:t xml:space="preserve"> the </w:t>
      </w:r>
      <w:r w:rsidR="004C5EFE">
        <w:t>To</w:t>
      </w:r>
      <w:r w:rsidR="00585E5B" w:rsidRPr="00585E5B">
        <w:t>tal Item Shown</w:t>
      </w:r>
      <w:r w:rsidR="00585E5B" w:rsidRPr="00585E5B">
        <w:tab/>
      </w:r>
      <w:r w:rsidR="00585E5B" w:rsidRPr="00585E5B">
        <w:tab/>
      </w:r>
      <w:r w:rsidR="00585E5B" w:rsidRPr="00585E5B">
        <w:tab/>
        <w:t xml:space="preserve"> </w:t>
      </w:r>
    </w:p>
    <w:p w14:paraId="01135EEF" w14:textId="6AA308C9" w:rsidR="00585E5B" w:rsidRDefault="00585E5B" w:rsidP="00585E5B">
      <w:r w:rsidRPr="00585E5B">
        <w:t xml:space="preserve">While Ends </w:t>
      </w:r>
    </w:p>
    <w:p w14:paraId="0B94FACA" w14:textId="592FCD79" w:rsidR="00FF5661" w:rsidRDefault="00FF5661" w:rsidP="00585E5B">
      <w:pPr>
        <w:rPr>
          <w:b/>
          <w:bCs/>
          <w:sz w:val="56"/>
          <w:szCs w:val="56"/>
          <w:u w:val="single"/>
        </w:rPr>
      </w:pPr>
      <w:r w:rsidRPr="00FF5661">
        <w:rPr>
          <w:b/>
          <w:bCs/>
          <w:sz w:val="56"/>
          <w:szCs w:val="56"/>
          <w:u w:val="single"/>
        </w:rPr>
        <w:t>JavaCode</w:t>
      </w:r>
    </w:p>
    <w:p w14:paraId="4193ABA7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 xml:space="preserve">//Importing Library File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For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Java Class</w:t>
      </w:r>
    </w:p>
    <w:p w14:paraId="592CFF22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.io.Fil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2E44908C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.io.IOException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176A127E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java.util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.Scanner;</w:t>
      </w:r>
    </w:p>
    <w:p w14:paraId="5B543820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FA00FC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Assessment {</w:t>
      </w:r>
    </w:p>
    <w:p w14:paraId="3A04A9D3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main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String[] </w:t>
      </w:r>
      <w:r>
        <w:rPr>
          <w:rFonts w:ascii="Consolas" w:hAnsi="Consolas" w:cs="Consolas"/>
          <w:color w:val="6A3E3E"/>
          <w:sz w:val="20"/>
          <w:szCs w:val="20"/>
        </w:rPr>
        <w:t>args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5FF3DB2B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Declaring A Scanner class To Take Input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From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Keyword</w:t>
      </w:r>
    </w:p>
    <w:p w14:paraId="292BE075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SuppressWarnings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resource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134EA832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canner </w:t>
      </w:r>
      <w:r>
        <w:rPr>
          <w:rFonts w:ascii="Consolas" w:hAnsi="Consolas" w:cs="Consolas"/>
          <w:color w:val="6A3E3E"/>
          <w:sz w:val="20"/>
          <w:szCs w:val="20"/>
        </w:rPr>
        <w:t>scan</w:t>
      </w:r>
      <w:r>
        <w:rPr>
          <w:rFonts w:ascii="Consolas" w:hAnsi="Consolas" w:cs="Consolas"/>
          <w:color w:val="000000"/>
          <w:sz w:val="20"/>
          <w:szCs w:val="20"/>
        </w:rPr>
        <w:t xml:space="preserve">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canner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4B9748C6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05CFC021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Declaring A String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To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Store File Name </w:t>
      </w:r>
    </w:p>
    <w:p w14:paraId="0E0A708F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File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ull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418CC4C3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50654A20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Prompting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The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User To Enter The File Name </w:t>
      </w:r>
    </w:p>
    <w:p w14:paraId="58D98CEF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(</w:t>
      </w:r>
      <w:r>
        <w:rPr>
          <w:rFonts w:ascii="Consolas" w:hAnsi="Consolas" w:cs="Consolas"/>
          <w:color w:val="2A00FF"/>
          <w:sz w:val="20"/>
          <w:szCs w:val="20"/>
        </w:rPr>
        <w:t xml:space="preserve">"Enter 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The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 xml:space="preserve"> File Name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2D008877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Taking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The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Input For The File Name </w:t>
      </w:r>
    </w:p>
    <w:p w14:paraId="087FF654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File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color w:val="6A3E3E"/>
          <w:sz w:val="20"/>
          <w:szCs w:val="20"/>
        </w:rPr>
        <w:t>scan</w:t>
      </w:r>
      <w:r>
        <w:rPr>
          <w:rFonts w:ascii="Consolas" w:hAnsi="Consolas" w:cs="Consolas"/>
          <w:color w:val="000000"/>
          <w:sz w:val="20"/>
          <w:szCs w:val="20"/>
        </w:rPr>
        <w:t>.nextLine();</w:t>
      </w:r>
    </w:p>
    <w:p w14:paraId="3019B7BA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Creating the File Object</w:t>
      </w:r>
    </w:p>
    <w:p w14:paraId="65AA31C9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File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FileObjec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File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FileNam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4D44D658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Declaring A variable Of Scanner Type</w:t>
      </w:r>
    </w:p>
    <w:p w14:paraId="64DFBE24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canner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Readfi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768E528D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Declaring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The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Integer Type Variable to Store the Number Of Book </w:t>
      </w:r>
    </w:p>
    <w:p w14:paraId="4D01E581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NumberOfBook</w:t>
      </w:r>
      <w:r>
        <w:rPr>
          <w:rFonts w:ascii="Consolas" w:hAnsi="Consolas" w:cs="Consolas"/>
          <w:color w:val="000000"/>
          <w:sz w:val="20"/>
          <w:szCs w:val="20"/>
        </w:rPr>
        <w:t>=0;</w:t>
      </w:r>
    </w:p>
    <w:p w14:paraId="5CCE707C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Declaring A String Type Array to Store the SplitText From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The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File </w:t>
      </w:r>
    </w:p>
    <w:p w14:paraId="76BE3117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[]</w:t>
      </w:r>
      <w:r>
        <w:rPr>
          <w:rFonts w:ascii="Consolas" w:hAnsi="Consolas" w:cs="Consolas"/>
          <w:color w:val="6A3E3E"/>
          <w:sz w:val="20"/>
          <w:szCs w:val="20"/>
        </w:rPr>
        <w:t>SplitTex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String[50];</w:t>
      </w:r>
    </w:p>
    <w:p w14:paraId="796E3CB5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Declaring A String Type Array to Store the BookTitle From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The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File </w:t>
      </w:r>
    </w:p>
    <w:p w14:paraId="151BE79D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BookTitle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]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String[50];</w:t>
      </w:r>
    </w:p>
    <w:p w14:paraId="6A912F40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Declaring A String Type Array to Store the BookAuthor From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The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File </w:t>
      </w:r>
    </w:p>
    <w:p w14:paraId="5ECE9373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BookAuthor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]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String[50];</w:t>
      </w:r>
    </w:p>
    <w:p w14:paraId="35FB7D84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Declaring A String Type Array to Store the BookPublisher From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The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File </w:t>
      </w:r>
    </w:p>
    <w:p w14:paraId="0C0B0986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BookPublisher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]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String[50];</w:t>
      </w:r>
    </w:p>
    <w:p w14:paraId="1E79019E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Declaring A String Type Array to Store the BookPrice From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The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File </w:t>
      </w:r>
    </w:p>
    <w:p w14:paraId="233FDD1F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loa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BookPrice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]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loat</w:t>
      </w:r>
      <w:r>
        <w:rPr>
          <w:rFonts w:ascii="Consolas" w:hAnsi="Consolas" w:cs="Consolas"/>
          <w:color w:val="000000"/>
          <w:sz w:val="20"/>
          <w:szCs w:val="20"/>
        </w:rPr>
        <w:t>[50];</w:t>
      </w:r>
    </w:p>
    <w:p w14:paraId="6412B61E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Declaring A String Type Array to Store the BookPage From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The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File </w:t>
      </w:r>
    </w:p>
    <w:p w14:paraId="3CE17E28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BookPage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]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>[50];</w:t>
      </w:r>
    </w:p>
    <w:p w14:paraId="31B19588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Declaring A String Type Array to Store the BookISBN From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The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File </w:t>
      </w:r>
    </w:p>
    <w:p w14:paraId="04C24373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BookISBN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]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String[50];</w:t>
      </w:r>
    </w:p>
    <w:p w14:paraId="2BA2395E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Declaring a Format to Align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The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Red Text</w:t>
      </w:r>
    </w:p>
    <w:p w14:paraId="097F9388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Format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color w:val="2A00FF"/>
          <w:sz w:val="20"/>
          <w:szCs w:val="20"/>
        </w:rPr>
        <w:t>"%-20s %-20s%n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7E4B8DB6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nvalidDelimeter</w:t>
      </w:r>
      <w:r>
        <w:rPr>
          <w:rFonts w:ascii="Consolas" w:hAnsi="Consolas" w:cs="Consolas"/>
          <w:color w:val="000000"/>
          <w:sz w:val="20"/>
          <w:szCs w:val="20"/>
        </w:rPr>
        <w:t>=0;</w:t>
      </w:r>
    </w:p>
    <w:p w14:paraId="33887FFF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nvalidData</w:t>
      </w:r>
      <w:r>
        <w:rPr>
          <w:rFonts w:ascii="Consolas" w:hAnsi="Consolas" w:cs="Consolas"/>
          <w:color w:val="000000"/>
          <w:sz w:val="20"/>
          <w:szCs w:val="20"/>
        </w:rPr>
        <w:t>=0;</w:t>
      </w:r>
    </w:p>
    <w:p w14:paraId="16A31D4D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0AA7C747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Using Exceptional Handling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For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File Exception </w:t>
      </w:r>
    </w:p>
    <w:p w14:paraId="61949A06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y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14:paraId="1CE5D0F7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378E6614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Readfi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canner(</w:t>
      </w:r>
      <w:proofErr w:type="spellStart"/>
      <w:proofErr w:type="gramEnd"/>
      <w:r>
        <w:rPr>
          <w:rFonts w:ascii="Consolas" w:hAnsi="Consolas" w:cs="Consolas"/>
          <w:color w:val="6A3E3E"/>
          <w:sz w:val="20"/>
          <w:szCs w:val="20"/>
        </w:rPr>
        <w:t>FileObjec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6CEED8A4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 xml:space="preserve">//Declaring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The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Sting type Variable </w:t>
      </w:r>
    </w:p>
    <w:p w14:paraId="21FA0171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String </w:t>
      </w:r>
      <w:r>
        <w:rPr>
          <w:rFonts w:ascii="Consolas" w:hAnsi="Consolas" w:cs="Consolas"/>
          <w:color w:val="6A3E3E"/>
          <w:sz w:val="20"/>
          <w:szCs w:val="20"/>
        </w:rPr>
        <w:t>Lin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0F161B41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>//Reading the Text File Using the While Loop</w:t>
      </w:r>
    </w:p>
    <w:p w14:paraId="5E203FDD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6A3E3E"/>
          <w:sz w:val="20"/>
          <w:szCs w:val="20"/>
        </w:rPr>
        <w:t>Readfile</w:t>
      </w:r>
      <w:r>
        <w:rPr>
          <w:rFonts w:ascii="Consolas" w:hAnsi="Consolas" w:cs="Consolas"/>
          <w:color w:val="000000"/>
          <w:sz w:val="20"/>
          <w:szCs w:val="20"/>
        </w:rPr>
        <w:t>.hasNex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){</w:t>
      </w:r>
    </w:p>
    <w:p w14:paraId="163EE46B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Assigning the Red Text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To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The Line Variable  </w:t>
      </w:r>
    </w:p>
    <w:p w14:paraId="05CD9C44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Lin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Readfile</w:t>
      </w:r>
      <w:r>
        <w:rPr>
          <w:rFonts w:ascii="Consolas" w:hAnsi="Consolas" w:cs="Consolas"/>
          <w:color w:val="000000"/>
          <w:sz w:val="20"/>
          <w:szCs w:val="20"/>
        </w:rPr>
        <w:t>.nextLi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14:paraId="3BF08371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Declaring A Delimiter to Split </w:t>
      </w:r>
      <w:proofErr w:type="spellStart"/>
      <w:proofErr w:type="gramStart"/>
      <w:r>
        <w:rPr>
          <w:rFonts w:ascii="Consolas" w:hAnsi="Consolas" w:cs="Consolas"/>
          <w:color w:val="3F7F5F"/>
          <w:sz w:val="20"/>
          <w:szCs w:val="20"/>
        </w:rPr>
        <w:t>THe</w:t>
      </w:r>
      <w:proofErr w:type="spellEnd"/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Text File </w:t>
      </w:r>
    </w:p>
    <w:p w14:paraId="14EF5C5F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SplitText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Line</w:t>
      </w:r>
      <w:r>
        <w:rPr>
          <w:rFonts w:ascii="Consolas" w:hAnsi="Consolas" w:cs="Consolas"/>
          <w:color w:val="000000"/>
          <w:sz w:val="20"/>
          <w:szCs w:val="20"/>
        </w:rPr>
        <w:t>.spli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-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3DB76594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If Condition Begin when </w:t>
      </w:r>
      <w:proofErr w:type="spellStart"/>
      <w:r>
        <w:rPr>
          <w:rFonts w:ascii="Consolas" w:hAnsi="Consolas" w:cs="Consolas"/>
          <w:color w:val="3F7F5F"/>
          <w:sz w:val="20"/>
          <w:szCs w:val="20"/>
        </w:rPr>
        <w:t>SplitText.lengthis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 xml:space="preserve"> Smaller Than 6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or  SplitText.length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is </w:t>
      </w:r>
      <w:proofErr w:type="spellStart"/>
      <w:r>
        <w:rPr>
          <w:rFonts w:ascii="Consolas" w:hAnsi="Consolas" w:cs="Consolas"/>
          <w:color w:val="3F7F5F"/>
          <w:sz w:val="20"/>
          <w:szCs w:val="20"/>
        </w:rPr>
        <w:t>Grater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 xml:space="preserve"> Than 6</w:t>
      </w:r>
    </w:p>
    <w:p w14:paraId="3FC0BA07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SplitTex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r>
        <w:rPr>
          <w:rFonts w:ascii="Consolas" w:hAnsi="Consolas" w:cs="Consolas"/>
          <w:color w:val="000000"/>
          <w:sz w:val="20"/>
          <w:szCs w:val="20"/>
        </w:rPr>
        <w:t xml:space="preserve">&lt;6 || </w:t>
      </w:r>
      <w:r>
        <w:rPr>
          <w:rFonts w:ascii="Consolas" w:hAnsi="Consolas" w:cs="Consolas"/>
          <w:color w:val="6A3E3E"/>
          <w:sz w:val="20"/>
          <w:szCs w:val="20"/>
        </w:rPr>
        <w:t>SplitTex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r>
        <w:rPr>
          <w:rFonts w:ascii="Consolas" w:hAnsi="Consolas" w:cs="Consolas"/>
          <w:color w:val="000000"/>
          <w:sz w:val="20"/>
          <w:szCs w:val="20"/>
        </w:rPr>
        <w:t>&gt;6)</w:t>
      </w:r>
    </w:p>
    <w:p w14:paraId="5FAD8186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{     </w:t>
      </w:r>
    </w:p>
    <w:p w14:paraId="1E4EC97F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color w:val="3F7F5F"/>
          <w:sz w:val="20"/>
          <w:szCs w:val="20"/>
        </w:rPr>
        <w:t xml:space="preserve">//Displaying message For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The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Wrong Delimiter in the Text File </w:t>
      </w:r>
    </w:p>
    <w:p w14:paraId="4F94E27B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  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\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nWrong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Delimmiter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used or missing delimiter\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1DC15E41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  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 xml:space="preserve">"- - - - - 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-  -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 xml:space="preserve"> - - - - - - - - - - - - - - - - -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1E49A7BA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  </w:t>
      </w:r>
      <w:r>
        <w:rPr>
          <w:rFonts w:ascii="Consolas" w:hAnsi="Consolas" w:cs="Consolas"/>
          <w:color w:val="6A3E3E"/>
          <w:sz w:val="20"/>
          <w:szCs w:val="20"/>
        </w:rPr>
        <w:t>InvalidDelimeter</w:t>
      </w:r>
      <w:r>
        <w:rPr>
          <w:rFonts w:ascii="Consolas" w:hAnsi="Consolas" w:cs="Consolas"/>
          <w:color w:val="000000"/>
          <w:sz w:val="20"/>
          <w:szCs w:val="20"/>
        </w:rPr>
        <w:t>++;</w:t>
      </w:r>
    </w:p>
    <w:p w14:paraId="0AB44252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60FCA9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63C9B410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If Condition End </w:t>
      </w:r>
    </w:p>
    <w:p w14:paraId="4C0DAD64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Else Begin </w:t>
      </w:r>
    </w:p>
    <w:p w14:paraId="43C1BE87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14:paraId="7AB71BC7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5DB1A038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ESCAPING THE WHITE SPACE FROM THE TEXT FILE</w:t>
      </w:r>
    </w:p>
    <w:p w14:paraId="025C7929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SplitTex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r>
        <w:rPr>
          <w:rFonts w:ascii="Consolas" w:hAnsi="Consolas" w:cs="Consolas"/>
          <w:color w:val="000000"/>
          <w:sz w:val="20"/>
          <w:szCs w:val="20"/>
        </w:rPr>
        <w:t xml:space="preserve"> ==1 &amp;&amp;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SplitText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0]==</w:t>
      </w:r>
      <w:r>
        <w:rPr>
          <w:rFonts w:ascii="Consolas" w:hAnsi="Consolas" w:cs="Consolas"/>
          <w:color w:val="2A00FF"/>
          <w:sz w:val="20"/>
          <w:szCs w:val="20"/>
        </w:rPr>
        <w:t>"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14:paraId="30A0D431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ontinu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24F91B6B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039DAA85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VALIDATING THE TITLE OF THE BOOK FROM THE TEXT FILE </w:t>
      </w:r>
    </w:p>
    <w:p w14:paraId="52A37134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If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Begin  when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First SplitText Has The Null Value </w:t>
      </w:r>
    </w:p>
    <w:p w14:paraId="633ABD44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SplitText</w:t>
      </w:r>
      <w:r>
        <w:rPr>
          <w:rFonts w:ascii="Consolas" w:hAnsi="Consolas" w:cs="Consolas"/>
          <w:color w:val="000000"/>
          <w:sz w:val="20"/>
          <w:szCs w:val="20"/>
        </w:rPr>
        <w:t>[0]==</w:t>
      </w:r>
      <w:r>
        <w:rPr>
          <w:rFonts w:ascii="Consolas" w:hAnsi="Consolas" w:cs="Consolas"/>
          <w:color w:val="2A00FF"/>
          <w:sz w:val="20"/>
          <w:szCs w:val="20"/>
        </w:rPr>
        <w:t>""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5F7BD0B0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Assigning the Value to The BookTitle </w:t>
      </w:r>
    </w:p>
    <w:p w14:paraId="2C01DADD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BookTitle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NumberOfBook</w:t>
      </w:r>
      <w:r>
        <w:rPr>
          <w:rFonts w:ascii="Consolas" w:hAnsi="Consolas" w:cs="Consolas"/>
          <w:color w:val="000000"/>
          <w:sz w:val="20"/>
          <w:szCs w:val="20"/>
        </w:rPr>
        <w:t>]=</w:t>
      </w:r>
      <w:r>
        <w:rPr>
          <w:rFonts w:ascii="Consolas" w:hAnsi="Consolas" w:cs="Consolas"/>
          <w:color w:val="2A00FF"/>
          <w:sz w:val="20"/>
          <w:szCs w:val="20"/>
        </w:rPr>
        <w:t>"[Book Title Missing]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5E360B7A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InvalidData</w:t>
      </w:r>
      <w:r>
        <w:rPr>
          <w:rFonts w:ascii="Consolas" w:hAnsi="Consolas" w:cs="Consolas"/>
          <w:color w:val="000000"/>
          <w:sz w:val="20"/>
          <w:szCs w:val="20"/>
        </w:rPr>
        <w:t>++;</w:t>
      </w:r>
    </w:p>
    <w:p w14:paraId="5A633431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2AD612B8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If Ends</w:t>
      </w:r>
    </w:p>
    <w:p w14:paraId="7198EB4A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Else Begin</w:t>
      </w:r>
    </w:p>
    <w:p w14:paraId="12877CE8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14:paraId="72CF900B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Assigning the Value to The BookTitle </w:t>
      </w:r>
    </w:p>
    <w:p w14:paraId="1FD5E5F1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BookTitle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NumberOfBook</w:t>
      </w:r>
      <w:r>
        <w:rPr>
          <w:rFonts w:ascii="Consolas" w:hAnsi="Consolas" w:cs="Consolas"/>
          <w:color w:val="000000"/>
          <w:sz w:val="20"/>
          <w:szCs w:val="20"/>
        </w:rPr>
        <w:t>]=</w:t>
      </w:r>
      <w:r>
        <w:rPr>
          <w:rFonts w:ascii="Consolas" w:hAnsi="Consolas" w:cs="Consolas"/>
          <w:color w:val="6A3E3E"/>
          <w:sz w:val="20"/>
          <w:szCs w:val="20"/>
        </w:rPr>
        <w:t>SplitText</w:t>
      </w:r>
      <w:r>
        <w:rPr>
          <w:rFonts w:ascii="Consolas" w:hAnsi="Consolas" w:cs="Consolas"/>
          <w:color w:val="000000"/>
          <w:sz w:val="20"/>
          <w:szCs w:val="20"/>
        </w:rPr>
        <w:t>[0].trim();</w:t>
      </w:r>
    </w:p>
    <w:p w14:paraId="6BE31069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00F97F63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7E98BA86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VALIDATING THE BOOK AUTHOR FROM THE TEXT FILE</w:t>
      </w:r>
    </w:p>
    <w:p w14:paraId="4438A469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If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Begin  when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Second SplitText Has The Null Value</w:t>
      </w:r>
    </w:p>
    <w:p w14:paraId="4C082D94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SplitText</w:t>
      </w:r>
      <w:r>
        <w:rPr>
          <w:rFonts w:ascii="Consolas" w:hAnsi="Consolas" w:cs="Consolas"/>
          <w:color w:val="000000"/>
          <w:sz w:val="20"/>
          <w:szCs w:val="20"/>
        </w:rPr>
        <w:t>[1]==</w:t>
      </w:r>
      <w:r>
        <w:rPr>
          <w:rFonts w:ascii="Consolas" w:hAnsi="Consolas" w:cs="Consolas"/>
          <w:color w:val="2A00FF"/>
          <w:sz w:val="20"/>
          <w:szCs w:val="20"/>
        </w:rPr>
        <w:t>""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70C97402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Assigning the Value to The BookAuthor </w:t>
      </w:r>
    </w:p>
    <w:p w14:paraId="7B746A7B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BookAuthor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NumberOfBook</w:t>
      </w:r>
      <w:r>
        <w:rPr>
          <w:rFonts w:ascii="Consolas" w:hAnsi="Consolas" w:cs="Consolas"/>
          <w:color w:val="000000"/>
          <w:sz w:val="20"/>
          <w:szCs w:val="20"/>
        </w:rPr>
        <w:t>]=</w:t>
      </w:r>
      <w:r>
        <w:rPr>
          <w:rFonts w:ascii="Consolas" w:hAnsi="Consolas" w:cs="Consolas"/>
          <w:color w:val="2A00FF"/>
          <w:sz w:val="20"/>
          <w:szCs w:val="20"/>
        </w:rPr>
        <w:t>"[Author Name Missing]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3C25F755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InvalidData</w:t>
      </w:r>
      <w:r>
        <w:rPr>
          <w:rFonts w:ascii="Consolas" w:hAnsi="Consolas" w:cs="Consolas"/>
          <w:color w:val="000000"/>
          <w:sz w:val="20"/>
          <w:szCs w:val="20"/>
        </w:rPr>
        <w:t>++;</w:t>
      </w:r>
    </w:p>
    <w:p w14:paraId="178E3B18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467DB892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If End </w:t>
      </w:r>
    </w:p>
    <w:p w14:paraId="601EA35C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Else Begin </w:t>
      </w:r>
    </w:p>
    <w:p w14:paraId="126DF6F6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14:paraId="1FA7FC7B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Assigning the Value to The BookAuthor</w:t>
      </w:r>
    </w:p>
    <w:p w14:paraId="0A8DCE9B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BookAuthor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NumberOfBook</w:t>
      </w:r>
      <w:r>
        <w:rPr>
          <w:rFonts w:ascii="Consolas" w:hAnsi="Consolas" w:cs="Consolas"/>
          <w:color w:val="000000"/>
          <w:sz w:val="20"/>
          <w:szCs w:val="20"/>
        </w:rPr>
        <w:t>]=</w:t>
      </w:r>
      <w:r>
        <w:rPr>
          <w:rFonts w:ascii="Consolas" w:hAnsi="Consolas" w:cs="Consolas"/>
          <w:color w:val="6A3E3E"/>
          <w:sz w:val="20"/>
          <w:szCs w:val="20"/>
        </w:rPr>
        <w:t>SplitText</w:t>
      </w:r>
      <w:r>
        <w:rPr>
          <w:rFonts w:ascii="Consolas" w:hAnsi="Consolas" w:cs="Consolas"/>
          <w:color w:val="000000"/>
          <w:sz w:val="20"/>
          <w:szCs w:val="20"/>
        </w:rPr>
        <w:t>[1].trim();</w:t>
      </w:r>
    </w:p>
    <w:p w14:paraId="7D3BD491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7B56AAB8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46E05259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VALIDATING THE BOOK PUBLISHER FROM THE TEXT FILE</w:t>
      </w:r>
    </w:p>
    <w:p w14:paraId="26C403C4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If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Begin  when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Third SplitText Has The Null Value</w:t>
      </w:r>
    </w:p>
    <w:p w14:paraId="48D12B1A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SplitText</w:t>
      </w:r>
      <w:r>
        <w:rPr>
          <w:rFonts w:ascii="Consolas" w:hAnsi="Consolas" w:cs="Consolas"/>
          <w:color w:val="000000"/>
          <w:sz w:val="20"/>
          <w:szCs w:val="20"/>
        </w:rPr>
        <w:t>[2]==</w:t>
      </w:r>
      <w:r>
        <w:rPr>
          <w:rFonts w:ascii="Consolas" w:hAnsi="Consolas" w:cs="Consolas"/>
          <w:color w:val="2A00FF"/>
          <w:sz w:val="20"/>
          <w:szCs w:val="20"/>
        </w:rPr>
        <w:t>""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1B6F676E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Assigning the Value to The BookPublisher</w:t>
      </w:r>
    </w:p>
    <w:p w14:paraId="1BDF986B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BookPublisher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NumberOfBook</w:t>
      </w:r>
      <w:r>
        <w:rPr>
          <w:rFonts w:ascii="Consolas" w:hAnsi="Consolas" w:cs="Consolas"/>
          <w:color w:val="000000"/>
          <w:sz w:val="20"/>
          <w:szCs w:val="20"/>
        </w:rPr>
        <w:t>]=</w:t>
      </w:r>
      <w:r>
        <w:rPr>
          <w:rFonts w:ascii="Consolas" w:hAnsi="Consolas" w:cs="Consolas"/>
          <w:color w:val="2A00FF"/>
          <w:sz w:val="20"/>
          <w:szCs w:val="20"/>
        </w:rPr>
        <w:t>"[Book Publisher Missing]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6BE6EFD9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InvalidData</w:t>
      </w:r>
      <w:r>
        <w:rPr>
          <w:rFonts w:ascii="Consolas" w:hAnsi="Consolas" w:cs="Consolas"/>
          <w:color w:val="000000"/>
          <w:sz w:val="20"/>
          <w:szCs w:val="20"/>
        </w:rPr>
        <w:t>++;</w:t>
      </w:r>
    </w:p>
    <w:p w14:paraId="158C53C4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43764A77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If Ends</w:t>
      </w:r>
    </w:p>
    <w:p w14:paraId="2C137CEA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Else Begin </w:t>
      </w:r>
    </w:p>
    <w:p w14:paraId="02ABF401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14:paraId="19BC796C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Assigning the Value to The BookPublisher</w:t>
      </w:r>
    </w:p>
    <w:p w14:paraId="6E8ADA68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BookPublisher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NumberOfBook</w:t>
      </w:r>
      <w:r>
        <w:rPr>
          <w:rFonts w:ascii="Consolas" w:hAnsi="Consolas" w:cs="Consolas"/>
          <w:color w:val="000000"/>
          <w:sz w:val="20"/>
          <w:szCs w:val="20"/>
        </w:rPr>
        <w:t>]=</w:t>
      </w:r>
      <w:r>
        <w:rPr>
          <w:rFonts w:ascii="Consolas" w:hAnsi="Consolas" w:cs="Consolas"/>
          <w:color w:val="6A3E3E"/>
          <w:sz w:val="20"/>
          <w:szCs w:val="20"/>
        </w:rPr>
        <w:t>SplitText</w:t>
      </w:r>
      <w:r>
        <w:rPr>
          <w:rFonts w:ascii="Consolas" w:hAnsi="Consolas" w:cs="Consolas"/>
          <w:color w:val="000000"/>
          <w:sz w:val="20"/>
          <w:szCs w:val="20"/>
        </w:rPr>
        <w:t>[2].trim();</w:t>
      </w:r>
    </w:p>
    <w:p w14:paraId="5FE9C522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263CA536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Else Ends </w:t>
      </w:r>
    </w:p>
    <w:p w14:paraId="7F9AC5C1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Try Begin TO Check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The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Valid Data Red From The TextFile For BookPrice</w:t>
      </w:r>
    </w:p>
    <w:p w14:paraId="6FA185B4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y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14:paraId="22934FB1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 Assigning the Value Of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SplitText[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3] to The BookPrice If Valid </w:t>
      </w:r>
    </w:p>
    <w:p w14:paraId="0864F22D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BookPrice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NumberOfBook</w:t>
      </w:r>
      <w:r>
        <w:rPr>
          <w:rFonts w:ascii="Consolas" w:hAnsi="Consolas" w:cs="Consolas"/>
          <w:color w:val="000000"/>
          <w:sz w:val="20"/>
          <w:szCs w:val="20"/>
        </w:rPr>
        <w:t>]=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loat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parseFloa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SplitText</w:t>
      </w:r>
      <w:r>
        <w:rPr>
          <w:rFonts w:ascii="Consolas" w:hAnsi="Consolas" w:cs="Consolas"/>
          <w:color w:val="000000"/>
          <w:sz w:val="20"/>
          <w:szCs w:val="20"/>
        </w:rPr>
        <w:t>[3].trim());</w:t>
      </w:r>
    </w:p>
    <w:p w14:paraId="23AB56A8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}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atch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(NumberFormatException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7F28283E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</w:t>
      </w:r>
      <w:proofErr w:type="spellStart"/>
      <w:r>
        <w:rPr>
          <w:rFonts w:ascii="Consolas" w:hAnsi="Consolas" w:cs="Consolas"/>
          <w:color w:val="3F7F5F"/>
          <w:sz w:val="20"/>
          <w:szCs w:val="20"/>
        </w:rPr>
        <w:t>AssigniNg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 xml:space="preserve"> the Value O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To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The BookPrice If Invalid Data is Red</w:t>
      </w:r>
    </w:p>
    <w:p w14:paraId="429CE216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BookPrice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NumberOfBook</w:t>
      </w:r>
      <w:r>
        <w:rPr>
          <w:rFonts w:ascii="Consolas" w:hAnsi="Consolas" w:cs="Consolas"/>
          <w:color w:val="000000"/>
          <w:sz w:val="20"/>
          <w:szCs w:val="20"/>
        </w:rPr>
        <w:t>]=0;</w:t>
      </w:r>
    </w:p>
    <w:p w14:paraId="179A40BC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InvalidData</w:t>
      </w:r>
      <w:r>
        <w:rPr>
          <w:rFonts w:ascii="Consolas" w:hAnsi="Consolas" w:cs="Consolas"/>
          <w:color w:val="000000"/>
          <w:sz w:val="20"/>
          <w:szCs w:val="20"/>
        </w:rPr>
        <w:t>++;</w:t>
      </w:r>
    </w:p>
    <w:p w14:paraId="13B21E80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3348E2CD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Try Begin TO Check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The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Valid Data Red From The TextFile For BookPage </w:t>
      </w:r>
    </w:p>
    <w:p w14:paraId="0E31A532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y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14:paraId="219B3706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 Assigning the Value Of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SplitText[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4] to The BookPage If Valid</w:t>
      </w:r>
    </w:p>
    <w:p w14:paraId="5A9A9C12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BookPage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NumberOfBook</w:t>
      </w:r>
      <w:r>
        <w:rPr>
          <w:rFonts w:ascii="Consolas" w:hAnsi="Consolas" w:cs="Consolas"/>
          <w:color w:val="000000"/>
          <w:sz w:val="20"/>
          <w:szCs w:val="20"/>
        </w:rPr>
        <w:t>]=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Integ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parse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SplitText</w:t>
      </w:r>
      <w:r>
        <w:rPr>
          <w:rFonts w:ascii="Consolas" w:hAnsi="Consolas" w:cs="Consolas"/>
          <w:color w:val="000000"/>
          <w:sz w:val="20"/>
          <w:szCs w:val="20"/>
        </w:rPr>
        <w:t>[4].trim());</w:t>
      </w:r>
    </w:p>
    <w:p w14:paraId="786255E6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}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atch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(NumberFormatException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6F863FF4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</w:t>
      </w:r>
      <w:proofErr w:type="spellStart"/>
      <w:r>
        <w:rPr>
          <w:rFonts w:ascii="Consolas" w:hAnsi="Consolas" w:cs="Consolas"/>
          <w:color w:val="3F7F5F"/>
          <w:sz w:val="20"/>
          <w:szCs w:val="20"/>
        </w:rPr>
        <w:t>AssigniNg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 xml:space="preserve"> the Value O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To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The BookPage If Invalid Data is Red</w:t>
      </w:r>
    </w:p>
    <w:p w14:paraId="0C5066F5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BookPage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NumberOfBook</w:t>
      </w:r>
      <w:r>
        <w:rPr>
          <w:rFonts w:ascii="Consolas" w:hAnsi="Consolas" w:cs="Consolas"/>
          <w:color w:val="000000"/>
          <w:sz w:val="20"/>
          <w:szCs w:val="20"/>
        </w:rPr>
        <w:t>]=0;</w:t>
      </w:r>
    </w:p>
    <w:p w14:paraId="038A8D77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InvalidData</w:t>
      </w:r>
      <w:r>
        <w:rPr>
          <w:rFonts w:ascii="Consolas" w:hAnsi="Consolas" w:cs="Consolas"/>
          <w:color w:val="000000"/>
          <w:sz w:val="20"/>
          <w:szCs w:val="20"/>
        </w:rPr>
        <w:t>++;</w:t>
      </w:r>
    </w:p>
    <w:p w14:paraId="7561B424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4048C5D6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42DA66DA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VALIDATING THE ISBN NUMBER FROM THE TEXT FILE</w:t>
      </w:r>
    </w:p>
    <w:p w14:paraId="4FA8974E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if  Condition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Begin When the SplitText Has The Null Value  </w:t>
      </w:r>
    </w:p>
    <w:p w14:paraId="11C16A93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SplitText</w:t>
      </w:r>
      <w:r>
        <w:rPr>
          <w:rFonts w:ascii="Consolas" w:hAnsi="Consolas" w:cs="Consolas"/>
          <w:color w:val="000000"/>
          <w:sz w:val="20"/>
          <w:szCs w:val="20"/>
        </w:rPr>
        <w:t>[5]==</w:t>
      </w:r>
      <w:r>
        <w:rPr>
          <w:rFonts w:ascii="Consolas" w:hAnsi="Consolas" w:cs="Consolas"/>
          <w:color w:val="2A00FF"/>
          <w:sz w:val="20"/>
          <w:szCs w:val="20"/>
        </w:rPr>
        <w:t>""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442237B5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Assigning the Value to The BookISBN </w:t>
      </w:r>
    </w:p>
    <w:p w14:paraId="6FBFFE55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BookISBN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NumberOfBook</w:t>
      </w:r>
      <w:r>
        <w:rPr>
          <w:rFonts w:ascii="Consolas" w:hAnsi="Consolas" w:cs="Consolas"/>
          <w:color w:val="000000"/>
          <w:sz w:val="20"/>
          <w:szCs w:val="20"/>
        </w:rPr>
        <w:t>]=</w:t>
      </w:r>
      <w:r>
        <w:rPr>
          <w:rFonts w:ascii="Consolas" w:hAnsi="Consolas" w:cs="Consolas"/>
          <w:color w:val="2A00FF"/>
          <w:sz w:val="20"/>
          <w:szCs w:val="20"/>
        </w:rPr>
        <w:t>"[Book ISBN Missing]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338CEC14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InvalidData</w:t>
      </w:r>
      <w:r>
        <w:rPr>
          <w:rFonts w:ascii="Consolas" w:hAnsi="Consolas" w:cs="Consolas"/>
          <w:color w:val="000000"/>
          <w:sz w:val="20"/>
          <w:szCs w:val="20"/>
        </w:rPr>
        <w:t>++;</w:t>
      </w:r>
    </w:p>
    <w:p w14:paraId="40499601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620C7CED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If Condition End </w:t>
      </w:r>
    </w:p>
    <w:p w14:paraId="142184C4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 Else Begin</w:t>
      </w:r>
    </w:p>
    <w:p w14:paraId="64EEFF8F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14:paraId="3FCEFF2B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Assigning the Value to The BookISBN </w:t>
      </w:r>
    </w:p>
    <w:p w14:paraId="031FF5E2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BookISBN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NumberOfBook</w:t>
      </w:r>
      <w:r>
        <w:rPr>
          <w:rFonts w:ascii="Consolas" w:hAnsi="Consolas" w:cs="Consolas"/>
          <w:color w:val="000000"/>
          <w:sz w:val="20"/>
          <w:szCs w:val="20"/>
        </w:rPr>
        <w:t xml:space="preserve">]= </w:t>
      </w:r>
      <w:r>
        <w:rPr>
          <w:rFonts w:ascii="Consolas" w:hAnsi="Consolas" w:cs="Consolas"/>
          <w:color w:val="6A3E3E"/>
          <w:sz w:val="20"/>
          <w:szCs w:val="20"/>
        </w:rPr>
        <w:t>SplitText</w:t>
      </w:r>
      <w:r>
        <w:rPr>
          <w:rFonts w:ascii="Consolas" w:hAnsi="Consolas" w:cs="Consolas"/>
          <w:color w:val="000000"/>
          <w:sz w:val="20"/>
          <w:szCs w:val="20"/>
        </w:rPr>
        <w:t>[5].trim();</w:t>
      </w:r>
    </w:p>
    <w:p w14:paraId="7C2889BB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3A38D8B3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Else End </w:t>
      </w:r>
    </w:p>
    <w:p w14:paraId="31DE2F0F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33C018BC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NumberOfBook</w:t>
      </w:r>
      <w:r>
        <w:rPr>
          <w:rFonts w:ascii="Consolas" w:hAnsi="Consolas" w:cs="Consolas"/>
          <w:color w:val="000000"/>
          <w:sz w:val="20"/>
          <w:szCs w:val="20"/>
        </w:rPr>
        <w:t>++;</w:t>
      </w:r>
    </w:p>
    <w:p w14:paraId="6B81A64E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67D5FF83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Else End </w:t>
      </w:r>
    </w:p>
    <w:p w14:paraId="17B82420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}</w:t>
      </w:r>
    </w:p>
    <w:p w14:paraId="0E4EA9CF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>//Try End</w:t>
      </w:r>
    </w:p>
    <w:p w14:paraId="7AD516EE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}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atch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IOExcep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){</w:t>
      </w:r>
    </w:p>
    <w:p w14:paraId="5BDD9328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Displaying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The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Value if File Not Found</w:t>
      </w:r>
    </w:p>
    <w:p w14:paraId="5E63588B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File Not Found !!!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2448C5BB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exi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0);</w:t>
      </w:r>
    </w:p>
    <w:p w14:paraId="16D66CBB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;</w:t>
      </w:r>
    </w:p>
    <w:p w14:paraId="3B15F496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While Ends </w:t>
      </w:r>
    </w:p>
    <w:p w14:paraId="5454F03D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 xml:space="preserve">"Total Number 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Of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 xml:space="preserve"> Invalid Data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InvalidData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59913484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 xml:space="preserve">"Total Number 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Of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 xml:space="preserve"> Invalid 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Delimeter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InvalidDelimeter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32989C6C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Declaring the Integer Type Variable to Store the Number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Of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Book Shown</w:t>
      </w:r>
    </w:p>
    <w:p w14:paraId="23B5A75D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NumberOfBookShown</w:t>
      </w:r>
      <w:r>
        <w:rPr>
          <w:rFonts w:ascii="Consolas" w:hAnsi="Consolas" w:cs="Consolas"/>
          <w:color w:val="000000"/>
          <w:sz w:val="20"/>
          <w:szCs w:val="20"/>
        </w:rPr>
        <w:t>=0;</w:t>
      </w:r>
    </w:p>
    <w:p w14:paraId="0AE2633F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While Begin if Number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Of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Book To Be Shown is Smaller Than The Number Of Book Red From The File  </w:t>
      </w:r>
    </w:p>
    <w:p w14:paraId="2A060DCD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NumberOfBookShown</w:t>
      </w:r>
      <w:r>
        <w:rPr>
          <w:rFonts w:ascii="Consolas" w:hAnsi="Consolas" w:cs="Consolas"/>
          <w:color w:val="000000"/>
          <w:sz w:val="20"/>
          <w:szCs w:val="20"/>
        </w:rPr>
        <w:t>&lt;</w:t>
      </w:r>
      <w:r>
        <w:rPr>
          <w:rFonts w:ascii="Consolas" w:hAnsi="Consolas" w:cs="Consolas"/>
          <w:color w:val="6A3E3E"/>
          <w:sz w:val="20"/>
          <w:szCs w:val="20"/>
        </w:rPr>
        <w:t>NumberOfBook</w:t>
      </w:r>
      <w:r>
        <w:rPr>
          <w:rFonts w:ascii="Consolas" w:hAnsi="Consolas" w:cs="Consolas"/>
          <w:color w:val="000000"/>
          <w:sz w:val="20"/>
          <w:szCs w:val="20"/>
        </w:rPr>
        <w:t>){</w:t>
      </w:r>
    </w:p>
    <w:p w14:paraId="454C47DD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Using </w:t>
      </w:r>
      <w:proofErr w:type="spellStart"/>
      <w:r>
        <w:rPr>
          <w:rFonts w:ascii="Consolas" w:hAnsi="Consolas" w:cs="Consolas"/>
          <w:color w:val="3F7F5F"/>
          <w:sz w:val="20"/>
          <w:szCs w:val="20"/>
        </w:rPr>
        <w:t>THe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 xml:space="preserve"> |n TO Align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The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Text Properly</w:t>
      </w:r>
    </w:p>
    <w:p w14:paraId="1A6DD3B0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\n\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025EB7B8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Displaying the BookTitle </w:t>
      </w:r>
    </w:p>
    <w:p w14:paraId="06BACAD7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f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Format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Title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: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6A3E3E"/>
          <w:sz w:val="20"/>
          <w:szCs w:val="20"/>
        </w:rPr>
        <w:t>BookTitle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NumberOfBookShown</w:t>
      </w:r>
      <w:r>
        <w:rPr>
          <w:rFonts w:ascii="Consolas" w:hAnsi="Consolas" w:cs="Consolas"/>
          <w:color w:val="000000"/>
          <w:sz w:val="20"/>
          <w:szCs w:val="20"/>
        </w:rPr>
        <w:t>]);</w:t>
      </w:r>
    </w:p>
    <w:p w14:paraId="4704480A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Displaying the BookAuthor</w:t>
      </w:r>
    </w:p>
    <w:p w14:paraId="0A4C7F5E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f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Format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Author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: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6A3E3E"/>
          <w:sz w:val="20"/>
          <w:szCs w:val="20"/>
        </w:rPr>
        <w:t>BookAuthor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NumberOfBookShown</w:t>
      </w:r>
      <w:r>
        <w:rPr>
          <w:rFonts w:ascii="Consolas" w:hAnsi="Consolas" w:cs="Consolas"/>
          <w:color w:val="000000"/>
          <w:sz w:val="20"/>
          <w:szCs w:val="20"/>
        </w:rPr>
        <w:t>]);</w:t>
      </w:r>
    </w:p>
    <w:p w14:paraId="33BEF83D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Displaying the BookPublisher</w:t>
      </w:r>
    </w:p>
    <w:p w14:paraId="404613C0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f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Format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Publisher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: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6A3E3E"/>
          <w:sz w:val="20"/>
          <w:szCs w:val="20"/>
        </w:rPr>
        <w:t>BookPublisher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NumberOfBookShown</w:t>
      </w:r>
      <w:r>
        <w:rPr>
          <w:rFonts w:ascii="Consolas" w:hAnsi="Consolas" w:cs="Consolas"/>
          <w:color w:val="000000"/>
          <w:sz w:val="20"/>
          <w:szCs w:val="20"/>
        </w:rPr>
        <w:t>]);</w:t>
      </w:r>
    </w:p>
    <w:p w14:paraId="5B70938D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14:paraId="08D96A28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 xml:space="preserve">//If Condition Begin When BookPrice Has 0 The Value </w:t>
      </w:r>
    </w:p>
    <w:p w14:paraId="17CA4385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BookPrice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NumberOfBookShown</w:t>
      </w:r>
      <w:r>
        <w:rPr>
          <w:rFonts w:ascii="Consolas" w:hAnsi="Consolas" w:cs="Consolas"/>
          <w:color w:val="000000"/>
          <w:sz w:val="20"/>
          <w:szCs w:val="20"/>
        </w:rPr>
        <w:t>]==0) {</w:t>
      </w:r>
    </w:p>
    <w:p w14:paraId="458D07A1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Displaying the Value for BookPrice </w:t>
      </w:r>
    </w:p>
    <w:p w14:paraId="4E6A7BD0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f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Format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Price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: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Book Price Missing Or Not A Valid Numeric Number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661CA99C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74A3B7B6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If Ends </w:t>
      </w:r>
    </w:p>
    <w:p w14:paraId="47CBAC7D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Else Ends</w:t>
      </w:r>
    </w:p>
    <w:p w14:paraId="6BA51C7C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14:paraId="3842C286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Displaying the Value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For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the BookPrice</w:t>
      </w:r>
    </w:p>
    <w:p w14:paraId="742D63B8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f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Format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Price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: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6A3E3E"/>
          <w:sz w:val="20"/>
          <w:szCs w:val="20"/>
        </w:rPr>
        <w:t>BookPrice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NumberOfBookShown</w:t>
      </w:r>
      <w:r>
        <w:rPr>
          <w:rFonts w:ascii="Consolas" w:hAnsi="Consolas" w:cs="Consolas"/>
          <w:color w:val="000000"/>
          <w:sz w:val="20"/>
          <w:szCs w:val="20"/>
        </w:rPr>
        <w:t>]);</w:t>
      </w:r>
    </w:p>
    <w:p w14:paraId="0C579045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16465573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Else Ends</w:t>
      </w:r>
    </w:p>
    <w:p w14:paraId="2348E0F7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If Condition Begin When BookPage Has 0 The Value</w:t>
      </w:r>
    </w:p>
    <w:p w14:paraId="3DEB2272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BookPage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NumberOfBookShown</w:t>
      </w:r>
      <w:r>
        <w:rPr>
          <w:rFonts w:ascii="Consolas" w:hAnsi="Consolas" w:cs="Consolas"/>
          <w:color w:val="000000"/>
          <w:sz w:val="20"/>
          <w:szCs w:val="20"/>
        </w:rPr>
        <w:t>]==0) {</w:t>
      </w:r>
    </w:p>
    <w:p w14:paraId="00954A88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Displaying the Value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Of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the BookPage</w:t>
      </w:r>
    </w:p>
    <w:p w14:paraId="7A58F215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f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Format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Page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: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Book Page Missing Or Not A Valid Numeric Number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414C160D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1EF6D0DC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If Condition Ends</w:t>
      </w:r>
    </w:p>
    <w:p w14:paraId="7DB73D1E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14:paraId="79B0A6C0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Displaying the BookPage </w:t>
      </w:r>
    </w:p>
    <w:p w14:paraId="08FA0186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f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Format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Page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: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6A3E3E"/>
          <w:sz w:val="20"/>
          <w:szCs w:val="20"/>
        </w:rPr>
        <w:t>BookPage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NumberOfBookShown</w:t>
      </w:r>
      <w:r>
        <w:rPr>
          <w:rFonts w:ascii="Consolas" w:hAnsi="Consolas" w:cs="Consolas"/>
          <w:color w:val="000000"/>
          <w:sz w:val="20"/>
          <w:szCs w:val="20"/>
        </w:rPr>
        <w:t>]);</w:t>
      </w:r>
    </w:p>
    <w:p w14:paraId="7A192933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324E7A38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Else Ends</w:t>
      </w:r>
    </w:p>
    <w:p w14:paraId="07B39761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Displaying the Value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For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the Book ISBN</w:t>
      </w:r>
    </w:p>
    <w:p w14:paraId="0FC32056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f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Format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ISBN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: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6A3E3E"/>
          <w:sz w:val="20"/>
          <w:szCs w:val="20"/>
        </w:rPr>
        <w:t>BookISBN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NumberOfBookShown</w:t>
      </w:r>
      <w:r>
        <w:rPr>
          <w:rFonts w:ascii="Consolas" w:hAnsi="Consolas" w:cs="Consolas"/>
          <w:color w:val="000000"/>
          <w:sz w:val="20"/>
          <w:szCs w:val="20"/>
        </w:rPr>
        <w:t>]);</w:t>
      </w:r>
    </w:p>
    <w:p w14:paraId="4BBC2A48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f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_ _ _ _ _ _ _ _ _ _ _ _ _ _ _ _ _ _ _ _ _ _\n\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0CAED7FD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NumberOfBookShown</w:t>
      </w:r>
      <w:r>
        <w:rPr>
          <w:rFonts w:ascii="Consolas" w:hAnsi="Consolas" w:cs="Consolas"/>
          <w:color w:val="000000"/>
          <w:sz w:val="20"/>
          <w:szCs w:val="20"/>
        </w:rPr>
        <w:t>++;</w:t>
      </w:r>
    </w:p>
    <w:p w14:paraId="2AA0B17E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71C60B88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55B55BAA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Declaring the </w:t>
      </w:r>
      <w:proofErr w:type="spellStart"/>
      <w:r>
        <w:rPr>
          <w:rFonts w:ascii="Consolas" w:hAnsi="Consolas" w:cs="Consolas"/>
          <w:color w:val="3F7F5F"/>
          <w:sz w:val="20"/>
          <w:szCs w:val="20"/>
        </w:rPr>
        <w:t>INteger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 xml:space="preserve"> Variable to Store the Total Number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Of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Item Shown For the Particular Author</w:t>
      </w:r>
    </w:p>
    <w:p w14:paraId="298A5AF5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TotalItem</w:t>
      </w:r>
      <w:r>
        <w:rPr>
          <w:rFonts w:ascii="Consolas" w:hAnsi="Consolas" w:cs="Consolas"/>
          <w:color w:val="000000"/>
          <w:sz w:val="20"/>
          <w:szCs w:val="20"/>
        </w:rPr>
        <w:t>=0;</w:t>
      </w:r>
    </w:p>
    <w:p w14:paraId="3BD02672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Declaring the String type Variable to Take AuthorName</w:t>
      </w:r>
    </w:p>
    <w:p w14:paraId="3B5FBB28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AuthorName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 xml:space="preserve"> ;</w:t>
      </w:r>
      <w:proofErr w:type="gramEnd"/>
    </w:p>
    <w:p w14:paraId="629BBBE8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Prompting the User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To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Enter the Author Name </w:t>
      </w:r>
    </w:p>
    <w:p w14:paraId="0B848CF9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 xml:space="preserve">" Enter 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The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 xml:space="preserve"> Name Of The Author TO View 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His/Her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Book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7720F030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Taking the Value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For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the BookAuthor </w:t>
      </w:r>
    </w:p>
    <w:p w14:paraId="45AB696F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AuthorName</w:t>
      </w:r>
      <w:r>
        <w:rPr>
          <w:rFonts w:ascii="Consolas" w:hAnsi="Consolas" w:cs="Consolas"/>
          <w:color w:val="000000"/>
          <w:sz w:val="20"/>
          <w:szCs w:val="20"/>
        </w:rPr>
        <w:t xml:space="preserve"> =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scan</w:t>
      </w:r>
      <w:r>
        <w:rPr>
          <w:rFonts w:ascii="Consolas" w:hAnsi="Consolas" w:cs="Consolas"/>
          <w:color w:val="000000"/>
          <w:sz w:val="20"/>
          <w:szCs w:val="20"/>
        </w:rPr>
        <w:t>.nextLin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14:paraId="5BF894E0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6A742F23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While Loop Started </w:t>
      </w:r>
    </w:p>
    <w:p w14:paraId="064142C9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TotalItem</w:t>
      </w:r>
      <w:r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BookAuthor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{</w:t>
      </w:r>
    </w:p>
    <w:p w14:paraId="10ABD02C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If Condition Begin If the AuthorName Is Equal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To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Any OF </w:t>
      </w:r>
      <w:proofErr w:type="spellStart"/>
      <w:r>
        <w:rPr>
          <w:rFonts w:ascii="Consolas" w:hAnsi="Consolas" w:cs="Consolas"/>
          <w:color w:val="3F7F5F"/>
          <w:sz w:val="20"/>
          <w:szCs w:val="20"/>
        </w:rPr>
        <w:t>THe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 xml:space="preserve"> BookAuthor Name </w:t>
      </w:r>
    </w:p>
    <w:p w14:paraId="2A5DCF79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color w:val="6A3E3E"/>
          <w:sz w:val="20"/>
          <w:szCs w:val="20"/>
        </w:rPr>
        <w:t>AuthorName</w:t>
      </w:r>
      <w:r>
        <w:rPr>
          <w:rFonts w:ascii="Consolas" w:hAnsi="Consolas" w:cs="Consolas"/>
          <w:color w:val="000000"/>
          <w:sz w:val="20"/>
          <w:szCs w:val="20"/>
        </w:rPr>
        <w:t>.equal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BookAuthor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TotalItem</w:t>
      </w:r>
      <w:r>
        <w:rPr>
          <w:rFonts w:ascii="Consolas" w:hAnsi="Consolas" w:cs="Consolas"/>
          <w:color w:val="000000"/>
          <w:sz w:val="20"/>
          <w:szCs w:val="20"/>
        </w:rPr>
        <w:t>])) {</w:t>
      </w:r>
    </w:p>
    <w:p w14:paraId="6BED243B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14:paraId="0393CC05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Aligning the Date </w:t>
      </w:r>
    </w:p>
    <w:p w14:paraId="58069489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\n\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0F7D38DE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Displaying the Value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Of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Book Title For Particular Author </w:t>
      </w:r>
    </w:p>
    <w:p w14:paraId="51FB621B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f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Format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Title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: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6A3E3E"/>
          <w:sz w:val="20"/>
          <w:szCs w:val="20"/>
        </w:rPr>
        <w:t>BookTitle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TotalItem</w:t>
      </w:r>
      <w:r>
        <w:rPr>
          <w:rFonts w:ascii="Consolas" w:hAnsi="Consolas" w:cs="Consolas"/>
          <w:color w:val="000000"/>
          <w:sz w:val="20"/>
          <w:szCs w:val="20"/>
        </w:rPr>
        <w:t>]);</w:t>
      </w:r>
    </w:p>
    <w:p w14:paraId="33EF8E42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Displaying the Value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Of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Book Title For Particular Author </w:t>
      </w:r>
    </w:p>
    <w:p w14:paraId="08315BC3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f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Format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Author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: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6A3E3E"/>
          <w:sz w:val="20"/>
          <w:szCs w:val="20"/>
        </w:rPr>
        <w:t>BookAuthor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TotalItem</w:t>
      </w:r>
      <w:r>
        <w:rPr>
          <w:rFonts w:ascii="Consolas" w:hAnsi="Consolas" w:cs="Consolas"/>
          <w:color w:val="000000"/>
          <w:sz w:val="20"/>
          <w:szCs w:val="20"/>
        </w:rPr>
        <w:t>]);</w:t>
      </w:r>
    </w:p>
    <w:p w14:paraId="6899FCE3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Displaying the Value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Of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Book Title For Particular Author </w:t>
      </w:r>
    </w:p>
    <w:p w14:paraId="76878161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f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Format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Publisher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: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6A3E3E"/>
          <w:sz w:val="20"/>
          <w:szCs w:val="20"/>
        </w:rPr>
        <w:t>BookPublisher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TotalItem</w:t>
      </w:r>
      <w:r>
        <w:rPr>
          <w:rFonts w:ascii="Consolas" w:hAnsi="Consolas" w:cs="Consolas"/>
          <w:color w:val="000000"/>
          <w:sz w:val="20"/>
          <w:szCs w:val="20"/>
        </w:rPr>
        <w:t>]);</w:t>
      </w:r>
    </w:p>
    <w:p w14:paraId="477B5C2D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Displaying the Value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Of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Book Title For Particular Author </w:t>
      </w:r>
    </w:p>
    <w:p w14:paraId="628C0097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f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Format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Price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: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6A3E3E"/>
          <w:sz w:val="20"/>
          <w:szCs w:val="20"/>
        </w:rPr>
        <w:t>BookPrice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TotalItem</w:t>
      </w:r>
      <w:r>
        <w:rPr>
          <w:rFonts w:ascii="Consolas" w:hAnsi="Consolas" w:cs="Consolas"/>
          <w:color w:val="000000"/>
          <w:sz w:val="20"/>
          <w:szCs w:val="20"/>
        </w:rPr>
        <w:t>]);</w:t>
      </w:r>
    </w:p>
    <w:p w14:paraId="2FFF7D51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Displaying the Value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Of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Book Title For Particular Author </w:t>
      </w:r>
    </w:p>
    <w:p w14:paraId="77776BCE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f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Format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Page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: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6A3E3E"/>
          <w:sz w:val="20"/>
          <w:szCs w:val="20"/>
        </w:rPr>
        <w:t>BookPage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TotalItem</w:t>
      </w:r>
      <w:r>
        <w:rPr>
          <w:rFonts w:ascii="Consolas" w:hAnsi="Consolas" w:cs="Consolas"/>
          <w:color w:val="000000"/>
          <w:sz w:val="20"/>
          <w:szCs w:val="20"/>
        </w:rPr>
        <w:t>]);</w:t>
      </w:r>
    </w:p>
    <w:p w14:paraId="3B6FC6CE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Displaying the Value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Of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Book Title For Particular Author </w:t>
      </w:r>
    </w:p>
    <w:p w14:paraId="4A2AA82C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f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Format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ISBN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: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6A3E3E"/>
          <w:sz w:val="20"/>
          <w:szCs w:val="20"/>
        </w:rPr>
        <w:t>BookISBN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TotalItem</w:t>
      </w:r>
      <w:r>
        <w:rPr>
          <w:rFonts w:ascii="Consolas" w:hAnsi="Consolas" w:cs="Consolas"/>
          <w:color w:val="000000"/>
          <w:sz w:val="20"/>
          <w:szCs w:val="20"/>
        </w:rPr>
        <w:t>]);</w:t>
      </w:r>
    </w:p>
    <w:p w14:paraId="618289EE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f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_ _ _ _ _ _ _ _ _ _ _ _ _ _ _ _ _ _ _ _ _ _\n\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67F26984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14:paraId="59C6E908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3EE6D051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If Condition Ends </w:t>
      </w:r>
    </w:p>
    <w:p w14:paraId="37D2894B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Incrementing the Value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For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the Total Item Shown</w:t>
      </w:r>
    </w:p>
    <w:p w14:paraId="22E9E23B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TotalItem</w:t>
      </w:r>
      <w:r>
        <w:rPr>
          <w:rFonts w:ascii="Consolas" w:hAnsi="Consolas" w:cs="Consolas"/>
          <w:color w:val="000000"/>
          <w:sz w:val="20"/>
          <w:szCs w:val="20"/>
        </w:rPr>
        <w:t>++;</w:t>
      </w:r>
    </w:p>
    <w:p w14:paraId="0198BF10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5BE6832E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While Ends </w:t>
      </w:r>
    </w:p>
    <w:p w14:paraId="354368A9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7612DE61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EA17EA" w14:textId="77777777" w:rsidR="00FF5661" w:rsidRDefault="00FF5661" w:rsidP="00FF56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14:paraId="19EA856F" w14:textId="77777777" w:rsidR="00FF5661" w:rsidRPr="00585E5B" w:rsidRDefault="00FF5661" w:rsidP="00585E5B">
      <w:pPr>
        <w:rPr>
          <w:b/>
          <w:bCs/>
          <w:sz w:val="56"/>
          <w:szCs w:val="56"/>
          <w:u w:val="single"/>
        </w:rPr>
      </w:pPr>
    </w:p>
    <w:p w14:paraId="5F2DA8BA" w14:textId="77777777" w:rsidR="00585E5B" w:rsidRPr="00585E5B" w:rsidRDefault="00585E5B" w:rsidP="00585E5B">
      <w:r w:rsidRPr="00585E5B">
        <w:tab/>
        <w:t xml:space="preserve"> </w:t>
      </w:r>
    </w:p>
    <w:p w14:paraId="75AEC05C" w14:textId="77777777" w:rsidR="00585E5B" w:rsidRPr="00585E5B" w:rsidRDefault="00585E5B" w:rsidP="00585E5B"/>
    <w:p w14:paraId="4C167817" w14:textId="77777777" w:rsidR="00585E5B" w:rsidRPr="00585E5B" w:rsidRDefault="00585E5B" w:rsidP="00585E5B">
      <w:r w:rsidRPr="00585E5B">
        <w:t xml:space="preserve"> </w:t>
      </w:r>
    </w:p>
    <w:p w14:paraId="1509EF23" w14:textId="77777777" w:rsidR="00585E5B" w:rsidRPr="00585E5B" w:rsidRDefault="00585E5B" w:rsidP="00585E5B"/>
    <w:p w14:paraId="7CD5F24F" w14:textId="77777777" w:rsidR="008F1057" w:rsidRDefault="008F1057"/>
    <w:sectPr w:rsidR="008F10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0454F6" w14:textId="77777777" w:rsidR="00F248AD" w:rsidRDefault="00F248AD" w:rsidP="00585E5B">
      <w:pPr>
        <w:spacing w:after="0" w:line="240" w:lineRule="auto"/>
      </w:pPr>
      <w:r>
        <w:separator/>
      </w:r>
    </w:p>
  </w:endnote>
  <w:endnote w:type="continuationSeparator" w:id="0">
    <w:p w14:paraId="4576C2F1" w14:textId="77777777" w:rsidR="00F248AD" w:rsidRDefault="00F248AD" w:rsidP="00585E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13240F" w14:textId="77777777" w:rsidR="00F248AD" w:rsidRDefault="00F248AD" w:rsidP="00585E5B">
      <w:pPr>
        <w:spacing w:after="0" w:line="240" w:lineRule="auto"/>
      </w:pPr>
      <w:r>
        <w:separator/>
      </w:r>
    </w:p>
  </w:footnote>
  <w:footnote w:type="continuationSeparator" w:id="0">
    <w:p w14:paraId="2D2A12F1" w14:textId="77777777" w:rsidR="00F248AD" w:rsidRDefault="00F248AD" w:rsidP="00585E5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TQ3tbA0s7CwMLFU0lEKTi0uzszPAykwqgUAxzJXlywAAAA="/>
  </w:docVars>
  <w:rsids>
    <w:rsidRoot w:val="00585E5B"/>
    <w:rsid w:val="000E3ECC"/>
    <w:rsid w:val="002D1CBB"/>
    <w:rsid w:val="004C5EFE"/>
    <w:rsid w:val="00585E5B"/>
    <w:rsid w:val="008F1057"/>
    <w:rsid w:val="00CC4176"/>
    <w:rsid w:val="00E32FAE"/>
    <w:rsid w:val="00F248AD"/>
    <w:rsid w:val="00FF5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1ED57"/>
  <w15:chartTrackingRefBased/>
  <w15:docId w15:val="{0DE5C338-6433-4F5F-AFAD-7E307F9384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5E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5E5B"/>
  </w:style>
  <w:style w:type="paragraph" w:styleId="Footer">
    <w:name w:val="footer"/>
    <w:basedOn w:val="Normal"/>
    <w:link w:val="FooterChar"/>
    <w:uiPriority w:val="99"/>
    <w:unhideWhenUsed/>
    <w:rsid w:val="00585E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5E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0</Pages>
  <Words>2370</Words>
  <Characters>13515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y mahato</dc:creator>
  <cp:keywords/>
  <dc:description/>
  <cp:lastModifiedBy>sanjay mahato</cp:lastModifiedBy>
  <cp:revision>3</cp:revision>
  <cp:lastPrinted>2021-03-25T11:17:00Z</cp:lastPrinted>
  <dcterms:created xsi:type="dcterms:W3CDTF">2021-03-25T10:29:00Z</dcterms:created>
  <dcterms:modified xsi:type="dcterms:W3CDTF">2021-03-25T11:17:00Z</dcterms:modified>
</cp:coreProperties>
</file>